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4E04" w:rsidRPr="003A00C5" w:rsidRDefault="00644E04" w:rsidP="00644E04">
      <w:pPr>
        <w:widowControl/>
        <w:bidi/>
        <w:spacing w:after="200"/>
        <w:jc w:val="right"/>
        <w:rPr>
          <w:rFonts w:ascii="Times New Roman" w:eastAsia="Times New Roman" w:hAnsi="Times New Roman" w:cs="Times New Roman"/>
          <w:b/>
          <w:bCs/>
          <w:color w:val="1F497D"/>
          <w:sz w:val="36"/>
          <w:szCs w:val="36"/>
          <w:lang w:bidi="ar-IQ"/>
        </w:rPr>
      </w:pPr>
      <w:proofErr w:type="gramStart"/>
      <w:r w:rsidRPr="003A00C5">
        <w:rPr>
          <w:rFonts w:ascii="Times New Roman" w:eastAsia="Times New Roman" w:hAnsi="Times New Roman" w:cs="Times New Roman"/>
          <w:b/>
          <w:bCs/>
          <w:color w:val="1F497D"/>
          <w:sz w:val="36"/>
          <w:szCs w:val="36"/>
          <w:lang w:bidi="ar-IQ"/>
        </w:rPr>
        <w:t>Effect  of</w:t>
      </w:r>
      <w:proofErr w:type="gramEnd"/>
      <w:r w:rsidRPr="003A00C5">
        <w:rPr>
          <w:rFonts w:ascii="Times New Roman" w:eastAsia="Times New Roman" w:hAnsi="Times New Roman" w:cs="Times New Roman"/>
          <w:b/>
          <w:bCs/>
          <w:color w:val="1F497D"/>
          <w:sz w:val="36"/>
          <w:szCs w:val="36"/>
          <w:lang w:bidi="ar-IQ"/>
        </w:rPr>
        <w:t xml:space="preserve"> Organic and chemical Fertilization on growth and yield seeds of fennel (</w:t>
      </w:r>
      <w:proofErr w:type="spellStart"/>
      <w:r w:rsidRPr="003A00C5">
        <w:rPr>
          <w:rFonts w:ascii="Times New Roman" w:eastAsia="Times New Roman" w:hAnsi="Times New Roman" w:cs="Times New Roman"/>
          <w:b/>
          <w:bCs/>
          <w:i/>
          <w:iCs/>
          <w:color w:val="1F497D"/>
          <w:sz w:val="36"/>
          <w:szCs w:val="36"/>
          <w:lang w:bidi="ar-IQ"/>
        </w:rPr>
        <w:t>Foeniculumvulgare</w:t>
      </w:r>
      <w:proofErr w:type="spellEnd"/>
      <w:r w:rsidRPr="003A00C5">
        <w:rPr>
          <w:rFonts w:ascii="Times New Roman" w:eastAsia="Times New Roman" w:hAnsi="Times New Roman" w:cs="Times New Roman"/>
          <w:b/>
          <w:bCs/>
          <w:i/>
          <w:iCs/>
          <w:color w:val="1F497D"/>
          <w:sz w:val="36"/>
          <w:szCs w:val="36"/>
          <w:lang w:bidi="ar-IQ"/>
        </w:rPr>
        <w:t xml:space="preserve"> L</w:t>
      </w:r>
      <w:r w:rsidRPr="003A00C5">
        <w:rPr>
          <w:rFonts w:ascii="Times New Roman" w:eastAsia="Times New Roman" w:hAnsi="Times New Roman" w:cs="Times New Roman"/>
          <w:b/>
          <w:bCs/>
          <w:color w:val="1F497D"/>
          <w:sz w:val="36"/>
          <w:szCs w:val="36"/>
          <w:lang w:bidi="ar-IQ"/>
        </w:rPr>
        <w:t xml:space="preserve">.)  </w:t>
      </w:r>
      <w:proofErr w:type="gramStart"/>
      <w:r w:rsidRPr="003A00C5">
        <w:rPr>
          <w:rFonts w:ascii="Times New Roman" w:eastAsia="Times New Roman" w:hAnsi="Times New Roman" w:cs="Times New Roman"/>
          <w:b/>
          <w:bCs/>
          <w:color w:val="1F497D"/>
          <w:sz w:val="36"/>
          <w:szCs w:val="36"/>
          <w:lang w:bidi="ar-IQ"/>
        </w:rPr>
        <w:t>and</w:t>
      </w:r>
      <w:proofErr w:type="gramEnd"/>
      <w:r w:rsidRPr="003A00C5">
        <w:rPr>
          <w:rFonts w:ascii="Times New Roman" w:eastAsia="Times New Roman" w:hAnsi="Times New Roman" w:cs="Times New Roman"/>
          <w:b/>
          <w:bCs/>
          <w:color w:val="1F497D"/>
          <w:sz w:val="36"/>
          <w:szCs w:val="36"/>
          <w:lang w:bidi="ar-IQ"/>
        </w:rPr>
        <w:t xml:space="preserve"> it's active ingredients</w:t>
      </w:r>
    </w:p>
    <w:p w:rsidR="00644E04" w:rsidRPr="009156C8" w:rsidRDefault="00644E04" w:rsidP="00644E04">
      <w:pPr>
        <w:widowControl/>
        <w:bidi/>
        <w:jc w:val="right"/>
        <w:rPr>
          <w:rFonts w:ascii="Arial" w:eastAsia="Times New Roman" w:hAnsi="Arial" w:cs="Arial"/>
          <w:b/>
          <w:bCs/>
          <w:sz w:val="20"/>
          <w:szCs w:val="20"/>
          <w:rtl/>
          <w:lang w:bidi="ar-IQ"/>
        </w:rPr>
      </w:pPr>
      <w:proofErr w:type="spellStart"/>
      <w:r w:rsidRPr="009156C8">
        <w:rPr>
          <w:rFonts w:ascii="Arial" w:eastAsia="Times New Roman" w:hAnsi="Arial" w:cs="Arial"/>
          <w:b/>
          <w:bCs/>
          <w:sz w:val="20"/>
          <w:szCs w:val="20"/>
          <w:lang w:bidi="ar-IQ"/>
        </w:rPr>
        <w:t>Dler</w:t>
      </w:r>
      <w:proofErr w:type="spellEnd"/>
      <w:r w:rsidRPr="009156C8">
        <w:rPr>
          <w:rFonts w:ascii="Arial" w:eastAsia="Times New Roman" w:hAnsi="Arial" w:cs="Arial"/>
          <w:b/>
          <w:bCs/>
          <w:sz w:val="20"/>
          <w:szCs w:val="20"/>
          <w:lang w:bidi="ar-IQ"/>
        </w:rPr>
        <w:t xml:space="preserve"> J. </w:t>
      </w:r>
      <w:proofErr w:type="spellStart"/>
      <w:r w:rsidRPr="009156C8">
        <w:rPr>
          <w:rFonts w:ascii="Arial" w:eastAsia="Times New Roman" w:hAnsi="Arial" w:cs="Arial"/>
          <w:b/>
          <w:bCs/>
          <w:sz w:val="20"/>
          <w:szCs w:val="20"/>
          <w:lang w:bidi="ar-IQ"/>
        </w:rPr>
        <w:t>Ramzansulaivani</w:t>
      </w:r>
      <w:proofErr w:type="spellEnd"/>
      <w:r>
        <w:rPr>
          <w:rFonts w:ascii="Arial" w:eastAsia="Times New Roman" w:hAnsi="Arial" w:cs="Arial"/>
          <w:b/>
          <w:bCs/>
          <w:sz w:val="20"/>
          <w:szCs w:val="20"/>
          <w:lang w:bidi="ar-IQ"/>
        </w:rPr>
        <w:t xml:space="preserve"> M. </w:t>
      </w:r>
      <w:proofErr w:type="spellStart"/>
      <w:r>
        <w:rPr>
          <w:rFonts w:ascii="Arial" w:eastAsia="Times New Roman" w:hAnsi="Arial" w:cs="Arial"/>
          <w:b/>
          <w:bCs/>
          <w:sz w:val="20"/>
          <w:szCs w:val="20"/>
          <w:lang w:bidi="ar-IQ"/>
        </w:rPr>
        <w:t>Duhok</w:t>
      </w:r>
      <w:proofErr w:type="spellEnd"/>
      <w:r>
        <w:rPr>
          <w:rFonts w:ascii="Arial" w:eastAsia="Times New Roman" w:hAnsi="Arial" w:cs="Arial"/>
          <w:b/>
          <w:bCs/>
          <w:sz w:val="20"/>
          <w:szCs w:val="20"/>
          <w:lang w:bidi="ar-IQ"/>
        </w:rPr>
        <w:t xml:space="preserve"> </w:t>
      </w:r>
      <w:r w:rsidRPr="009156C8">
        <w:rPr>
          <w:rFonts w:ascii="Arial" w:eastAsia="Times New Roman" w:hAnsi="Arial" w:cs="Arial"/>
          <w:b/>
          <w:bCs/>
          <w:sz w:val="20"/>
          <w:szCs w:val="20"/>
          <w:lang w:bidi="ar-IQ"/>
        </w:rPr>
        <w:t>IRAQ</w:t>
      </w:r>
    </w:p>
    <w:p w:rsidR="00644E04" w:rsidRPr="009156C8" w:rsidRDefault="00644E04" w:rsidP="00644E04">
      <w:pPr>
        <w:widowControl/>
        <w:bidi/>
        <w:jc w:val="right"/>
        <w:rPr>
          <w:rFonts w:ascii="Times New Roman" w:eastAsia="Times New Roman" w:hAnsi="Times New Roman" w:cs="Times New Roman"/>
          <w:b/>
          <w:bCs/>
          <w:sz w:val="20"/>
          <w:szCs w:val="20"/>
          <w:rtl/>
          <w:lang w:bidi="ar-IQ"/>
        </w:rPr>
      </w:pPr>
      <w:proofErr w:type="spellStart"/>
      <w:proofErr w:type="gramStart"/>
      <w:r w:rsidRPr="009156C8">
        <w:rPr>
          <w:rFonts w:ascii="Arial" w:eastAsia="Times New Roman" w:hAnsi="Arial" w:cs="Arial"/>
          <w:b/>
          <w:bCs/>
          <w:sz w:val="20"/>
          <w:szCs w:val="20"/>
          <w:lang w:bidi="ar-IQ"/>
        </w:rPr>
        <w:t>Thamir</w:t>
      </w:r>
      <w:proofErr w:type="spellEnd"/>
      <w:r w:rsidRPr="009156C8">
        <w:rPr>
          <w:rFonts w:ascii="Arial" w:eastAsia="Times New Roman" w:hAnsi="Arial" w:cs="Arial"/>
          <w:b/>
          <w:bCs/>
          <w:sz w:val="20"/>
          <w:szCs w:val="20"/>
          <w:lang w:bidi="ar-IQ"/>
        </w:rPr>
        <w:t xml:space="preserve">  A</w:t>
      </w:r>
      <w:proofErr w:type="gramEnd"/>
      <w:r w:rsidRPr="009156C8">
        <w:rPr>
          <w:rFonts w:ascii="Arial" w:eastAsia="Times New Roman" w:hAnsi="Arial" w:cs="Arial"/>
          <w:b/>
          <w:bCs/>
          <w:sz w:val="20"/>
          <w:szCs w:val="20"/>
          <w:lang w:bidi="ar-IQ"/>
        </w:rPr>
        <w:t xml:space="preserve"> . </w:t>
      </w:r>
      <w:proofErr w:type="spellStart"/>
      <w:r w:rsidRPr="009156C8">
        <w:rPr>
          <w:rFonts w:ascii="Arial" w:eastAsia="Times New Roman" w:hAnsi="Arial" w:cs="Arial"/>
          <w:b/>
          <w:bCs/>
          <w:sz w:val="20"/>
          <w:szCs w:val="20"/>
          <w:lang w:bidi="ar-IQ"/>
        </w:rPr>
        <w:t>Zahwan</w:t>
      </w:r>
      <w:r w:rsidRPr="005F21BC">
        <w:rPr>
          <w:rFonts w:ascii="Arial" w:eastAsia="Times New Roman" w:hAnsi="Arial" w:cs="Arial"/>
          <w:b/>
          <w:bCs/>
          <w:sz w:val="20"/>
          <w:szCs w:val="20"/>
          <w:lang w:bidi="ar-IQ"/>
        </w:rPr>
        <w:t>PhDTikrit</w:t>
      </w:r>
      <w:proofErr w:type="spellEnd"/>
      <w:r>
        <w:rPr>
          <w:rFonts w:ascii="Arial" w:eastAsia="Times New Roman" w:hAnsi="Arial" w:cs="Arial"/>
          <w:b/>
          <w:bCs/>
          <w:sz w:val="20"/>
          <w:szCs w:val="20"/>
          <w:lang w:bidi="ar-IQ"/>
        </w:rPr>
        <w:t xml:space="preserve"> </w:t>
      </w:r>
      <w:r w:rsidRPr="009156C8">
        <w:rPr>
          <w:rFonts w:ascii="Arial" w:eastAsia="Times New Roman" w:hAnsi="Arial" w:cs="Arial"/>
          <w:b/>
          <w:bCs/>
          <w:sz w:val="20"/>
          <w:szCs w:val="20"/>
          <w:lang w:bidi="ar-IQ"/>
        </w:rPr>
        <w:t>IRAQ</w:t>
      </w:r>
    </w:p>
    <w:p w:rsidR="00644E04" w:rsidRPr="0000640C" w:rsidRDefault="00644E04" w:rsidP="00644E04">
      <w:pPr>
        <w:pStyle w:val="BodyText"/>
        <w:rPr>
          <w:rFonts w:ascii="Arial"/>
          <w:b/>
          <w:bCs/>
          <w:sz w:val="20"/>
        </w:rPr>
      </w:pPr>
      <w:proofErr w:type="spellStart"/>
      <w:proofErr w:type="gramStart"/>
      <w:r w:rsidRPr="0000640C">
        <w:rPr>
          <w:rFonts w:ascii="Arial"/>
          <w:b/>
          <w:bCs/>
          <w:sz w:val="20"/>
        </w:rPr>
        <w:t>Mooner</w:t>
      </w:r>
      <w:proofErr w:type="spellEnd"/>
      <w:r w:rsidRPr="0000640C">
        <w:rPr>
          <w:rFonts w:ascii="Arial"/>
          <w:b/>
          <w:bCs/>
          <w:sz w:val="20"/>
        </w:rPr>
        <w:t xml:space="preserve">  R</w:t>
      </w:r>
      <w:proofErr w:type="gramEnd"/>
      <w:r w:rsidRPr="0000640C">
        <w:rPr>
          <w:rFonts w:ascii="Arial"/>
          <w:b/>
          <w:bCs/>
          <w:sz w:val="20"/>
        </w:rPr>
        <w:t xml:space="preserve">. </w:t>
      </w:r>
      <w:proofErr w:type="spellStart"/>
      <w:r w:rsidRPr="0000640C">
        <w:rPr>
          <w:rFonts w:ascii="Arial"/>
          <w:b/>
          <w:bCs/>
          <w:sz w:val="20"/>
        </w:rPr>
        <w:t>Yassin</w:t>
      </w:r>
      <w:proofErr w:type="spellEnd"/>
      <w:r w:rsidRPr="0000640C">
        <w:rPr>
          <w:rFonts w:ascii="Arial"/>
          <w:b/>
          <w:bCs/>
          <w:sz w:val="20"/>
        </w:rPr>
        <w:t xml:space="preserve">  M.  </w:t>
      </w:r>
      <w:proofErr w:type="spellStart"/>
      <w:proofErr w:type="gramStart"/>
      <w:r w:rsidRPr="0000640C">
        <w:rPr>
          <w:rFonts w:ascii="Arial"/>
          <w:b/>
          <w:bCs/>
          <w:sz w:val="20"/>
        </w:rPr>
        <w:t>Duhok</w:t>
      </w:r>
      <w:proofErr w:type="spellEnd"/>
      <w:r w:rsidRPr="0000640C">
        <w:rPr>
          <w:rFonts w:ascii="Arial"/>
          <w:b/>
          <w:bCs/>
          <w:sz w:val="20"/>
        </w:rPr>
        <w:t xml:space="preserve">  IRAQ</w:t>
      </w:r>
      <w:proofErr w:type="gramEnd"/>
    </w:p>
    <w:p w:rsidR="00644E04" w:rsidRDefault="00644E04" w:rsidP="00644E04">
      <w:pPr>
        <w:rPr>
          <w:rFonts w:ascii="Arial"/>
          <w:sz w:val="21"/>
        </w:rPr>
        <w:sectPr w:rsidR="00644E04" w:rsidSect="00644E04">
          <w:headerReference w:type="default" r:id="rId5"/>
          <w:footerReference w:type="default" r:id="rId6"/>
          <w:pgSz w:w="11910" w:h="16840"/>
          <w:pgMar w:top="1740" w:right="600" w:bottom="840" w:left="620" w:header="541" w:footer="642" w:gutter="0"/>
          <w:cols w:space="720"/>
        </w:sectPr>
      </w:pPr>
    </w:p>
    <w:p w:rsidR="00644E04" w:rsidRDefault="00644E04" w:rsidP="00644E04">
      <w:pPr>
        <w:pStyle w:val="Heading3"/>
        <w:spacing w:before="147"/>
        <w:jc w:val="both"/>
      </w:pPr>
      <w:r>
        <w:rPr>
          <w:color w:val="BF5A14"/>
        </w:rPr>
        <w:lastRenderedPageBreak/>
        <w:t>Abstract</w:t>
      </w:r>
    </w:p>
    <w:p w:rsidR="00644E04" w:rsidRPr="002055D2" w:rsidRDefault="00644E04" w:rsidP="00644E04">
      <w:pPr>
        <w:pStyle w:val="Heading3"/>
        <w:spacing w:before="74"/>
        <w:jc w:val="both"/>
        <w:rPr>
          <w:b w:val="0"/>
          <w:rtl/>
        </w:rPr>
      </w:pPr>
      <w:bookmarkStart w:id="0" w:name="_GoBack"/>
      <w:r w:rsidRPr="002055D2">
        <w:rPr>
          <w:b w:val="0"/>
        </w:rPr>
        <w:t xml:space="preserve">A field experiment was carried out during the winter season 2012-2013 in fields of Agriculture College - University of  </w:t>
      </w:r>
      <w:proofErr w:type="spellStart"/>
      <w:r w:rsidRPr="002055D2">
        <w:rPr>
          <w:b w:val="0"/>
        </w:rPr>
        <w:t>Tikrit</w:t>
      </w:r>
      <w:proofErr w:type="spellEnd"/>
      <w:r w:rsidRPr="002055D2">
        <w:rPr>
          <w:b w:val="0"/>
        </w:rPr>
        <w:t>, to study the effect  of  addition levels of  Organic and chemical Fertilization on the special characterizes for the  growth, yield seeds, volatile oils, and active ingredients  of  fennel (</w:t>
      </w:r>
      <w:proofErr w:type="spellStart"/>
      <w:r w:rsidRPr="002055D2">
        <w:rPr>
          <w:b w:val="0"/>
          <w:i/>
          <w:iCs/>
        </w:rPr>
        <w:t>Foeniculumvulgare</w:t>
      </w:r>
      <w:proofErr w:type="spellEnd"/>
      <w:r w:rsidRPr="002055D2">
        <w:rPr>
          <w:b w:val="0"/>
          <w:i/>
          <w:iCs/>
        </w:rPr>
        <w:t xml:space="preserve"> L</w:t>
      </w:r>
      <w:r w:rsidRPr="002055D2">
        <w:rPr>
          <w:b w:val="0"/>
        </w:rPr>
        <w:t>.) by using Organic Fertilization (sheep manure ,cow manure) with three levels (0, 6 ton. hectar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 xml:space="preserve"> sheep manure,  6 ton. hectar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 xml:space="preserve"> ,cow manure) and chemical Fertilization (Boron) in the form of boric acid (17% B) with two levels (0, 0.05 mg.litter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 xml:space="preserve">) and it's interactions, The experiment carried out based on the system of testing the factorial experiment has been used according to randomized complete block design ( R.C.B.D) with three  replications. The soil was plowed grazed soothed and divided into pallets of dimensions (2 x 2 m), Organic fertilizers were added to the experimental units before a week the planting, while the boron was added to the leaves of the plant until the full </w:t>
      </w:r>
      <w:proofErr w:type="gramStart"/>
      <w:r w:rsidRPr="002055D2">
        <w:rPr>
          <w:b w:val="0"/>
        </w:rPr>
        <w:t>wetness ,</w:t>
      </w:r>
      <w:proofErr w:type="gramEnd"/>
      <w:r w:rsidRPr="002055D2">
        <w:rPr>
          <w:b w:val="0"/>
        </w:rPr>
        <w:t xml:space="preserve">The quality and quantity of volatile oils in the samples were diagnosed using </w:t>
      </w:r>
      <w:proofErr w:type="spellStart"/>
      <w:r w:rsidRPr="002055D2">
        <w:rPr>
          <w:b w:val="0"/>
        </w:rPr>
        <w:t>Shimladzu's</w:t>
      </w:r>
      <w:proofErr w:type="spellEnd"/>
      <w:r w:rsidRPr="002055D2">
        <w:rPr>
          <w:b w:val="0"/>
        </w:rPr>
        <w:t xml:space="preserve"> HPLC-type FLC-10A, 2000, with Spectrophotometer-Spd-6A-Uv and its speed of 1.2 min / ml.</w:t>
      </w:r>
    </w:p>
    <w:p w:rsidR="00644E04" w:rsidRPr="002055D2" w:rsidRDefault="00644E04" w:rsidP="00644E04">
      <w:pPr>
        <w:pStyle w:val="Heading3"/>
        <w:spacing w:before="74"/>
        <w:jc w:val="both"/>
        <w:rPr>
          <w:b w:val="0"/>
        </w:rPr>
      </w:pPr>
      <w:r w:rsidRPr="002055D2">
        <w:rPr>
          <w:b w:val="0"/>
        </w:rPr>
        <w:t>The results can be summarized as fallow:</w:t>
      </w:r>
    </w:p>
    <w:p w:rsidR="00644E04" w:rsidRPr="002055D2" w:rsidRDefault="00644E04" w:rsidP="00644E04">
      <w:pPr>
        <w:pStyle w:val="Heading3"/>
        <w:spacing w:before="74"/>
        <w:jc w:val="both"/>
        <w:rPr>
          <w:b w:val="0"/>
        </w:rPr>
      </w:pPr>
      <w:r w:rsidRPr="002055D2">
        <w:rPr>
          <w:b w:val="0"/>
        </w:rPr>
        <w:t xml:space="preserve">     The treatment (M2) (6 ton. hectar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 xml:space="preserve"> cow manure) </w:t>
      </w:r>
      <w:proofErr w:type="gramStart"/>
      <w:r w:rsidRPr="002055D2">
        <w:rPr>
          <w:b w:val="0"/>
        </w:rPr>
        <w:t>apparent  highest</w:t>
      </w:r>
      <w:proofErr w:type="gramEnd"/>
      <w:r w:rsidRPr="002055D2">
        <w:rPr>
          <w:b w:val="0"/>
        </w:rPr>
        <w:t xml:space="preserve"> average in an increasing  percentage on characterizes, plant height (115.9) cm, the number of flowers umbels (95.3) umbel.plant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>,Trans-Anethole  (336.88) microgram.ml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 xml:space="preserve"> ,alpha- </w:t>
      </w:r>
      <w:proofErr w:type="spellStart"/>
      <w:r w:rsidRPr="002055D2">
        <w:rPr>
          <w:b w:val="0"/>
        </w:rPr>
        <w:t>pinene</w:t>
      </w:r>
      <w:proofErr w:type="spellEnd"/>
      <w:r w:rsidRPr="002055D2">
        <w:rPr>
          <w:b w:val="0"/>
        </w:rPr>
        <w:t xml:space="preserve"> (74.47) microgram.ml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 xml:space="preserve">. </w:t>
      </w:r>
      <w:proofErr w:type="gramStart"/>
      <w:r w:rsidRPr="002055D2">
        <w:rPr>
          <w:b w:val="0"/>
        </w:rPr>
        <w:t>while</w:t>
      </w:r>
      <w:proofErr w:type="gramEnd"/>
      <w:r w:rsidRPr="002055D2">
        <w:rPr>
          <w:b w:val="0"/>
        </w:rPr>
        <w:t xml:space="preserve"> the treatment (M1) (6 ton. hectar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 xml:space="preserve">  sheep manure) gave highest percent in the fresh weight (482) gram.plant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>, Trans-</w:t>
      </w:r>
      <w:proofErr w:type="spellStart"/>
      <w:r w:rsidRPr="002055D2">
        <w:rPr>
          <w:b w:val="0"/>
        </w:rPr>
        <w:t>Anethole</w:t>
      </w:r>
      <w:proofErr w:type="spellEnd"/>
      <w:r w:rsidRPr="002055D2">
        <w:rPr>
          <w:b w:val="0"/>
          <w:lang w:bidi="ar-IQ"/>
        </w:rPr>
        <w:t>(250.9</w:t>
      </w:r>
      <w:r w:rsidRPr="002055D2">
        <w:rPr>
          <w:b w:val="0"/>
        </w:rPr>
        <w:t>) microgram.ml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>.</w:t>
      </w:r>
    </w:p>
    <w:p w:rsidR="00644E04" w:rsidRPr="002055D2" w:rsidRDefault="00644E04" w:rsidP="00644E04">
      <w:pPr>
        <w:pStyle w:val="Heading3"/>
        <w:spacing w:before="74"/>
        <w:jc w:val="both"/>
        <w:rPr>
          <w:b w:val="0"/>
        </w:rPr>
      </w:pPr>
      <w:r w:rsidRPr="002055D2">
        <w:rPr>
          <w:b w:val="0"/>
        </w:rPr>
        <w:t xml:space="preserve">      The addition </w:t>
      </w:r>
      <w:proofErr w:type="gramStart"/>
      <w:r w:rsidRPr="002055D2">
        <w:rPr>
          <w:b w:val="0"/>
        </w:rPr>
        <w:t>boron  during</w:t>
      </w:r>
      <w:proofErr w:type="gramEnd"/>
      <w:r w:rsidRPr="002055D2">
        <w:rPr>
          <w:b w:val="0"/>
        </w:rPr>
        <w:t xml:space="preserve"> (B1) (0.05 mg. litter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>) treatments gave highest   percent in   the   seeds  yield (3753) kg.hectar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 xml:space="preserve">, Limonene </w:t>
      </w:r>
      <w:r w:rsidRPr="002055D2">
        <w:rPr>
          <w:b w:val="0"/>
          <w:rtl/>
          <w:lang w:bidi="ar-IQ"/>
        </w:rPr>
        <w:t xml:space="preserve">) </w:t>
      </w:r>
      <w:r w:rsidRPr="002055D2">
        <w:rPr>
          <w:b w:val="0"/>
        </w:rPr>
        <w:t>174.04) microgram.ml</w:t>
      </w:r>
      <w:r w:rsidRPr="002055D2">
        <w:rPr>
          <w:b w:val="0"/>
          <w:vertAlign w:val="superscript"/>
        </w:rPr>
        <w:t>-</w:t>
      </w:r>
      <w:r w:rsidRPr="002055D2">
        <w:rPr>
          <w:b w:val="0"/>
        </w:rPr>
        <w:t>,</w:t>
      </w:r>
      <w:proofErr w:type="spellStart"/>
      <w:r w:rsidRPr="002055D2">
        <w:rPr>
          <w:b w:val="0"/>
        </w:rPr>
        <w:t>Fenchone</w:t>
      </w:r>
      <w:proofErr w:type="spellEnd"/>
      <w:r w:rsidRPr="002055D2">
        <w:rPr>
          <w:rFonts w:hint="cs"/>
          <w:b w:val="0"/>
          <w:rtl/>
        </w:rPr>
        <w:t>)</w:t>
      </w:r>
      <w:r w:rsidRPr="002055D2">
        <w:rPr>
          <w:b w:val="0"/>
        </w:rPr>
        <w:t>77.55) microgram.ml</w:t>
      </w:r>
      <w:r w:rsidRPr="002055D2">
        <w:rPr>
          <w:b w:val="0"/>
          <w:vertAlign w:val="superscript"/>
        </w:rPr>
        <w:t>-1</w:t>
      </w:r>
      <w:r w:rsidRPr="002055D2">
        <w:rPr>
          <w:b w:val="0"/>
        </w:rPr>
        <w:t xml:space="preserve"> .</w:t>
      </w:r>
    </w:p>
    <w:bookmarkEnd w:id="0"/>
    <w:p w:rsidR="00644E04" w:rsidRPr="00564076" w:rsidRDefault="00644E04" w:rsidP="00644E04">
      <w:pPr>
        <w:pStyle w:val="Heading3"/>
        <w:spacing w:before="74"/>
        <w:jc w:val="both"/>
      </w:pPr>
    </w:p>
    <w:p w:rsidR="00644E04" w:rsidRDefault="00644E04" w:rsidP="00644E04">
      <w:pPr>
        <w:pStyle w:val="Heading3"/>
        <w:spacing w:before="74"/>
      </w:pPr>
      <w:r>
        <w:rPr>
          <w:b w:val="0"/>
        </w:rPr>
        <w:br w:type="column"/>
      </w:r>
      <w:r>
        <w:rPr>
          <w:color w:val="BF5A14"/>
        </w:rPr>
        <w:lastRenderedPageBreak/>
        <w:t>Image</w:t>
      </w:r>
    </w:p>
    <w:p w:rsidR="00644E04" w:rsidRDefault="00644E04" w:rsidP="00644E04">
      <w:pPr>
        <w:pStyle w:val="BodyText"/>
        <w:spacing w:before="2"/>
        <w:rPr>
          <w:rFonts w:ascii="Arial"/>
          <w:b/>
          <w:sz w:val="16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0856ED80" wp14:editId="09E1ECE5">
            <wp:simplePos x="0" y="0"/>
            <wp:positionH relativeFrom="column">
              <wp:posOffset>147955</wp:posOffset>
            </wp:positionH>
            <wp:positionV relativeFrom="paragraph">
              <wp:posOffset>149860</wp:posOffset>
            </wp:positionV>
            <wp:extent cx="3162300" cy="2286000"/>
            <wp:effectExtent l="0" t="0" r="0" b="0"/>
            <wp:wrapTopAndBottom/>
            <wp:docPr id="3" name="صورة 7" descr="F:\صور جديدة 15\صور البحث\1373050_508226802587708_170146438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:\صور جديدة 15\صور البحث\1373050_508226802587708_1701464386_n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44E04" w:rsidRDefault="00644E04" w:rsidP="00644E04">
      <w:pPr>
        <w:spacing w:line="204" w:lineRule="exact"/>
        <w:rPr>
          <w:rFonts w:ascii="Arial"/>
          <w:b/>
          <w:color w:val="BF5A14"/>
          <w:sz w:val="20"/>
        </w:rPr>
      </w:pPr>
      <w:r>
        <w:rPr>
          <w:rFonts w:ascii="Arial"/>
          <w:b/>
          <w:color w:val="BF5A14"/>
          <w:sz w:val="20"/>
        </w:rPr>
        <w:br/>
      </w:r>
    </w:p>
    <w:p w:rsidR="00644E04" w:rsidRDefault="00644E04" w:rsidP="00644E04">
      <w:pPr>
        <w:spacing w:line="204" w:lineRule="exact"/>
        <w:rPr>
          <w:rFonts w:ascii="Arial"/>
          <w:b/>
          <w:sz w:val="20"/>
        </w:rPr>
      </w:pPr>
      <w:r>
        <w:rPr>
          <w:rFonts w:ascii="Arial"/>
          <w:b/>
          <w:color w:val="BF5A14"/>
          <w:sz w:val="20"/>
        </w:rPr>
        <w:t xml:space="preserve">Recent Publications </w:t>
      </w:r>
    </w:p>
    <w:p w:rsidR="00644E04" w:rsidRPr="00ED035F" w:rsidRDefault="00644E04" w:rsidP="00644E04">
      <w:pPr>
        <w:spacing w:line="204" w:lineRule="exact"/>
        <w:rPr>
          <w:rFonts w:ascii="Arial"/>
          <w:bCs/>
          <w:sz w:val="20"/>
        </w:rPr>
      </w:pPr>
    </w:p>
    <w:p w:rsidR="00644E04" w:rsidRPr="00ED035F" w:rsidRDefault="00644E04" w:rsidP="00644E04">
      <w:pPr>
        <w:spacing w:line="200" w:lineRule="exact"/>
        <w:jc w:val="both"/>
        <w:rPr>
          <w:rFonts w:ascii="Arial" w:hAnsi="Arial" w:cs="Arial"/>
          <w:bCs/>
          <w:sz w:val="20"/>
          <w:szCs w:val="20"/>
        </w:rPr>
      </w:pPr>
      <w:proofErr w:type="gramStart"/>
      <w:r w:rsidRPr="00ED035F">
        <w:rPr>
          <w:rFonts w:ascii="Arial" w:hAnsi="Arial" w:cs="Arial"/>
          <w:bCs/>
          <w:sz w:val="20"/>
          <w:szCs w:val="20"/>
        </w:rPr>
        <w:t xml:space="preserve">1 Chang, K. S. and; Y. J. </w:t>
      </w:r>
      <w:proofErr w:type="spellStart"/>
      <w:r w:rsidRPr="00ED035F">
        <w:rPr>
          <w:rFonts w:ascii="Arial" w:hAnsi="Arial" w:cs="Arial"/>
          <w:bCs/>
          <w:sz w:val="20"/>
          <w:szCs w:val="20"/>
        </w:rPr>
        <w:t>Ahn</w:t>
      </w:r>
      <w:proofErr w:type="spellEnd"/>
      <w:r w:rsidRPr="00ED035F">
        <w:rPr>
          <w:rFonts w:ascii="Arial" w:hAnsi="Arial" w:cs="Arial"/>
          <w:bCs/>
          <w:sz w:val="20"/>
          <w:szCs w:val="20"/>
        </w:rPr>
        <w:t>, 2002.</w:t>
      </w:r>
      <w:proofErr w:type="gramEnd"/>
      <w:r w:rsidRPr="00ED035F">
        <w:rPr>
          <w:rFonts w:ascii="Arial" w:hAnsi="Arial" w:cs="Arial"/>
          <w:bCs/>
          <w:sz w:val="20"/>
          <w:szCs w:val="20"/>
        </w:rPr>
        <w:t xml:space="preserve"> Fumigant activity of E-</w:t>
      </w:r>
      <w:proofErr w:type="spellStart"/>
      <w:r w:rsidRPr="00ED035F">
        <w:rPr>
          <w:rFonts w:ascii="Arial" w:hAnsi="Arial" w:cs="Arial"/>
          <w:bCs/>
          <w:sz w:val="20"/>
          <w:szCs w:val="20"/>
        </w:rPr>
        <w:t>anethole</w:t>
      </w:r>
      <w:proofErr w:type="spellEnd"/>
      <w:r w:rsidRPr="00ED035F">
        <w:rPr>
          <w:rFonts w:ascii="Arial" w:hAnsi="Arial" w:cs="Arial"/>
          <w:bCs/>
          <w:sz w:val="20"/>
          <w:szCs w:val="20"/>
        </w:rPr>
        <w:t xml:space="preserve"> identified </w:t>
      </w:r>
      <w:proofErr w:type="spellStart"/>
      <w:r w:rsidRPr="00ED035F">
        <w:rPr>
          <w:rFonts w:ascii="Arial" w:hAnsi="Arial" w:cs="Arial"/>
          <w:bCs/>
          <w:i/>
          <w:iCs/>
          <w:sz w:val="20"/>
          <w:szCs w:val="20"/>
        </w:rPr>
        <w:t>lliciumverum</w:t>
      </w:r>
      <w:proofErr w:type="spellEnd"/>
      <w:r w:rsidRPr="00ED035F">
        <w:rPr>
          <w:rFonts w:ascii="Arial" w:hAnsi="Arial" w:cs="Arial"/>
          <w:bCs/>
          <w:sz w:val="20"/>
          <w:szCs w:val="20"/>
        </w:rPr>
        <w:t xml:space="preserve"> fruit against </w:t>
      </w:r>
      <w:proofErr w:type="spellStart"/>
      <w:r w:rsidRPr="00ED035F">
        <w:rPr>
          <w:rFonts w:ascii="Arial" w:hAnsi="Arial" w:cs="Arial"/>
          <w:bCs/>
          <w:i/>
          <w:iCs/>
          <w:sz w:val="20"/>
          <w:szCs w:val="20"/>
        </w:rPr>
        <w:t>Blattellagermanica</w:t>
      </w:r>
      <w:proofErr w:type="spellEnd"/>
      <w:r w:rsidRPr="00ED035F">
        <w:rPr>
          <w:rFonts w:ascii="Arial" w:hAnsi="Arial" w:cs="Arial"/>
          <w:bCs/>
          <w:sz w:val="20"/>
          <w:szCs w:val="20"/>
        </w:rPr>
        <w:t xml:space="preserve">. </w:t>
      </w:r>
      <w:proofErr w:type="gramStart"/>
      <w:r w:rsidRPr="00ED035F">
        <w:rPr>
          <w:rFonts w:ascii="Arial" w:hAnsi="Arial" w:cs="Arial"/>
          <w:bCs/>
          <w:sz w:val="20"/>
          <w:szCs w:val="20"/>
        </w:rPr>
        <w:t>pest</w:t>
      </w:r>
      <w:proofErr w:type="gramEnd"/>
      <w:r w:rsidRPr="00ED035F">
        <w:rPr>
          <w:rFonts w:ascii="Arial" w:hAnsi="Arial" w:cs="Arial"/>
          <w:bCs/>
          <w:sz w:val="20"/>
          <w:szCs w:val="20"/>
        </w:rPr>
        <w:t xml:space="preserve"> management science 58(2), 161-166.</w:t>
      </w:r>
    </w:p>
    <w:p w:rsidR="00644E04" w:rsidRPr="00ED035F" w:rsidRDefault="00644E04" w:rsidP="00644E04">
      <w:pPr>
        <w:spacing w:line="200" w:lineRule="exact"/>
        <w:jc w:val="both"/>
        <w:rPr>
          <w:rFonts w:ascii="Arial" w:hAnsi="Arial" w:cs="Arial"/>
          <w:bCs/>
          <w:sz w:val="20"/>
          <w:szCs w:val="20"/>
        </w:rPr>
      </w:pPr>
    </w:p>
    <w:p w:rsidR="00644E04" w:rsidRPr="00ED035F" w:rsidRDefault="00644E04" w:rsidP="00644E04">
      <w:pPr>
        <w:spacing w:line="200" w:lineRule="exact"/>
        <w:jc w:val="both"/>
        <w:rPr>
          <w:rFonts w:ascii="Arial" w:hAnsi="Arial" w:cs="Arial"/>
          <w:bCs/>
          <w:sz w:val="20"/>
          <w:szCs w:val="20"/>
        </w:rPr>
      </w:pPr>
      <w:proofErr w:type="gramStart"/>
      <w:r w:rsidRPr="00ED035F">
        <w:rPr>
          <w:rFonts w:ascii="Arial" w:hAnsi="Arial" w:cs="Arial"/>
          <w:bCs/>
          <w:sz w:val="20"/>
          <w:szCs w:val="20"/>
        </w:rPr>
        <w:t xml:space="preserve">2 </w:t>
      </w:r>
      <w:proofErr w:type="spellStart"/>
      <w:r w:rsidRPr="00ED035F">
        <w:rPr>
          <w:rFonts w:ascii="Arial" w:hAnsi="Arial" w:cs="Arial"/>
          <w:bCs/>
          <w:sz w:val="20"/>
          <w:szCs w:val="20"/>
        </w:rPr>
        <w:t>Havlin</w:t>
      </w:r>
      <w:proofErr w:type="spellEnd"/>
      <w:r w:rsidRPr="00ED035F">
        <w:rPr>
          <w:rFonts w:ascii="Arial" w:hAnsi="Arial" w:cs="Arial"/>
          <w:bCs/>
          <w:sz w:val="20"/>
          <w:szCs w:val="20"/>
        </w:rPr>
        <w:t>, J. L.; J. D. Beaton, S. L. Tisdale and W. L. Nelson 2005.</w:t>
      </w:r>
      <w:proofErr w:type="gramEnd"/>
      <w:r w:rsidRPr="00ED035F">
        <w:rPr>
          <w:rFonts w:ascii="Arial" w:hAnsi="Arial" w:cs="Arial"/>
          <w:bCs/>
          <w:sz w:val="20"/>
          <w:szCs w:val="20"/>
        </w:rPr>
        <w:t xml:space="preserve"> Soil Fertility &amp; Fertilizers: 7th Ed. </w:t>
      </w:r>
      <w:proofErr w:type="gramStart"/>
      <w:r w:rsidRPr="00ED035F">
        <w:rPr>
          <w:rFonts w:ascii="Arial" w:hAnsi="Arial" w:cs="Arial"/>
          <w:bCs/>
          <w:sz w:val="20"/>
          <w:szCs w:val="20"/>
        </w:rPr>
        <w:t>An introduction to nutrient management.</w:t>
      </w:r>
      <w:proofErr w:type="gramEnd"/>
      <w:r w:rsidRPr="00ED035F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Pr="00ED035F">
        <w:rPr>
          <w:rFonts w:ascii="Arial" w:hAnsi="Arial" w:cs="Arial"/>
          <w:bCs/>
          <w:sz w:val="20"/>
          <w:szCs w:val="20"/>
        </w:rPr>
        <w:t xml:space="preserve">Upper Saddle River, New </w:t>
      </w:r>
      <w:proofErr w:type="spellStart"/>
      <w:r w:rsidRPr="00ED035F">
        <w:rPr>
          <w:rFonts w:ascii="Arial" w:hAnsi="Arial" w:cs="Arial"/>
          <w:bCs/>
          <w:sz w:val="20"/>
          <w:szCs w:val="20"/>
        </w:rPr>
        <w:t>Jersey.USA</w:t>
      </w:r>
      <w:proofErr w:type="spellEnd"/>
      <w:r w:rsidRPr="00ED035F">
        <w:rPr>
          <w:rFonts w:ascii="Arial" w:hAnsi="Arial" w:cs="Arial"/>
          <w:bCs/>
          <w:sz w:val="20"/>
          <w:szCs w:val="20"/>
        </w:rPr>
        <w:t>.</w:t>
      </w:r>
      <w:proofErr w:type="gramEnd"/>
    </w:p>
    <w:p w:rsidR="00644E04" w:rsidRPr="00ED035F" w:rsidRDefault="00644E04" w:rsidP="00644E04">
      <w:pPr>
        <w:spacing w:line="200" w:lineRule="exact"/>
        <w:jc w:val="both"/>
        <w:rPr>
          <w:rFonts w:ascii="Arial" w:hAnsi="Arial" w:cs="Arial"/>
          <w:bCs/>
          <w:sz w:val="20"/>
          <w:szCs w:val="20"/>
        </w:rPr>
      </w:pPr>
    </w:p>
    <w:p w:rsidR="00644E04" w:rsidRPr="00ED035F" w:rsidRDefault="00644E04" w:rsidP="00644E04">
      <w:pPr>
        <w:spacing w:line="200" w:lineRule="exact"/>
        <w:jc w:val="both"/>
        <w:rPr>
          <w:rFonts w:ascii="Arial" w:hAnsi="Arial" w:cs="Arial"/>
          <w:bCs/>
          <w:sz w:val="20"/>
          <w:szCs w:val="20"/>
        </w:rPr>
      </w:pPr>
      <w:proofErr w:type="gramStart"/>
      <w:r w:rsidRPr="00ED035F">
        <w:rPr>
          <w:rFonts w:ascii="Arial" w:hAnsi="Arial" w:cs="Arial"/>
          <w:bCs/>
          <w:sz w:val="20"/>
          <w:szCs w:val="20"/>
        </w:rPr>
        <w:t xml:space="preserve">3 </w:t>
      </w:r>
      <w:proofErr w:type="spellStart"/>
      <w:r w:rsidRPr="00ED035F">
        <w:rPr>
          <w:rFonts w:ascii="Arial" w:hAnsi="Arial" w:cs="Arial"/>
          <w:bCs/>
          <w:sz w:val="20"/>
          <w:szCs w:val="20"/>
        </w:rPr>
        <w:t>Azzaz</w:t>
      </w:r>
      <w:proofErr w:type="spellEnd"/>
      <w:r w:rsidRPr="00ED035F">
        <w:rPr>
          <w:rFonts w:ascii="Arial" w:hAnsi="Arial" w:cs="Arial"/>
          <w:bCs/>
          <w:sz w:val="20"/>
          <w:szCs w:val="20"/>
        </w:rPr>
        <w:t xml:space="preserve">, N. A., E. A. Hassan and E. H. </w:t>
      </w:r>
      <w:proofErr w:type="spellStart"/>
      <w:r w:rsidRPr="00ED035F">
        <w:rPr>
          <w:rFonts w:ascii="Arial" w:hAnsi="Arial" w:cs="Arial"/>
          <w:bCs/>
          <w:sz w:val="20"/>
          <w:szCs w:val="20"/>
        </w:rPr>
        <w:t>Hamad</w:t>
      </w:r>
      <w:proofErr w:type="spellEnd"/>
      <w:r w:rsidRPr="00ED035F">
        <w:rPr>
          <w:rFonts w:ascii="Arial" w:hAnsi="Arial" w:cs="Arial"/>
          <w:bCs/>
          <w:sz w:val="20"/>
          <w:szCs w:val="20"/>
        </w:rPr>
        <w:t xml:space="preserve"> 2009.</w:t>
      </w:r>
      <w:proofErr w:type="gramEnd"/>
      <w:r w:rsidRPr="00ED035F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Pr="00ED035F">
        <w:rPr>
          <w:rFonts w:ascii="Arial" w:hAnsi="Arial" w:cs="Arial"/>
          <w:bCs/>
          <w:sz w:val="20"/>
          <w:szCs w:val="20"/>
        </w:rPr>
        <w:t>The Chemical Constituent and Vegetative and Yielding Characteristics of Fennel Plants Treated with Organic and Bio-fertilizer Instead of Mineral Fertilizer.</w:t>
      </w:r>
      <w:proofErr w:type="gramEnd"/>
      <w:r w:rsidRPr="00ED035F">
        <w:rPr>
          <w:rFonts w:ascii="Arial" w:hAnsi="Arial" w:cs="Arial"/>
          <w:bCs/>
          <w:sz w:val="20"/>
          <w:szCs w:val="20"/>
        </w:rPr>
        <w:t xml:space="preserve"> Australian Journal of Basic and Applied Sciences, 3(2): 579-587.</w:t>
      </w:r>
    </w:p>
    <w:p w:rsidR="00644E04" w:rsidRPr="00ED035F" w:rsidRDefault="00644E04" w:rsidP="00644E04">
      <w:pPr>
        <w:spacing w:line="200" w:lineRule="exact"/>
        <w:jc w:val="both"/>
        <w:rPr>
          <w:rFonts w:ascii="Arial" w:hAnsi="Arial" w:cs="Arial"/>
          <w:bCs/>
          <w:sz w:val="20"/>
          <w:szCs w:val="20"/>
        </w:rPr>
      </w:pPr>
    </w:p>
    <w:p w:rsidR="00644E04" w:rsidRPr="00ED035F" w:rsidRDefault="00644E04" w:rsidP="00644E04">
      <w:pPr>
        <w:spacing w:line="200" w:lineRule="exact"/>
        <w:jc w:val="both"/>
        <w:rPr>
          <w:rFonts w:ascii="Arial" w:hAnsi="Arial" w:cs="Arial"/>
          <w:bCs/>
          <w:sz w:val="20"/>
          <w:szCs w:val="20"/>
        </w:rPr>
      </w:pPr>
      <w:proofErr w:type="gramStart"/>
      <w:r w:rsidRPr="00ED035F">
        <w:rPr>
          <w:rFonts w:ascii="Arial" w:hAnsi="Arial" w:cs="Arial"/>
          <w:bCs/>
          <w:sz w:val="20"/>
          <w:szCs w:val="20"/>
        </w:rPr>
        <w:t xml:space="preserve">4 Hans Raj and K. K. </w:t>
      </w:r>
      <w:proofErr w:type="spellStart"/>
      <w:r w:rsidRPr="00ED035F">
        <w:rPr>
          <w:rFonts w:ascii="Arial" w:hAnsi="Arial" w:cs="Arial"/>
          <w:bCs/>
          <w:sz w:val="20"/>
          <w:szCs w:val="20"/>
        </w:rPr>
        <w:t>Thakral</w:t>
      </w:r>
      <w:proofErr w:type="spellEnd"/>
      <w:r w:rsidRPr="00ED035F">
        <w:rPr>
          <w:rFonts w:ascii="Arial" w:hAnsi="Arial" w:cs="Arial"/>
          <w:bCs/>
          <w:sz w:val="20"/>
          <w:szCs w:val="20"/>
        </w:rPr>
        <w:t xml:space="preserve"> .2008.</w:t>
      </w:r>
      <w:proofErr w:type="gramEnd"/>
      <w:r w:rsidRPr="00ED035F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Pr="00ED035F">
        <w:rPr>
          <w:rFonts w:ascii="Arial" w:hAnsi="Arial" w:cs="Arial"/>
          <w:bCs/>
          <w:sz w:val="20"/>
          <w:szCs w:val="20"/>
        </w:rPr>
        <w:t>Effect of chemical fertilizers on growth, yield and quality of fennel (</w:t>
      </w:r>
      <w:proofErr w:type="spellStart"/>
      <w:r w:rsidRPr="00ED035F">
        <w:rPr>
          <w:rFonts w:ascii="Arial" w:hAnsi="Arial" w:cs="Arial"/>
          <w:bCs/>
          <w:i/>
          <w:iCs/>
          <w:sz w:val="20"/>
          <w:szCs w:val="20"/>
        </w:rPr>
        <w:t>Foeniculumvulgare</w:t>
      </w:r>
      <w:proofErr w:type="spellEnd"/>
      <w:r w:rsidRPr="00ED035F">
        <w:rPr>
          <w:rFonts w:ascii="Arial" w:hAnsi="Arial" w:cs="Arial"/>
          <w:bCs/>
          <w:i/>
          <w:iCs/>
          <w:sz w:val="20"/>
          <w:szCs w:val="20"/>
        </w:rPr>
        <w:t xml:space="preserve"> Mill.</w:t>
      </w:r>
      <w:r w:rsidRPr="00ED035F">
        <w:rPr>
          <w:rFonts w:ascii="Arial" w:hAnsi="Arial" w:cs="Arial"/>
          <w:bCs/>
          <w:sz w:val="20"/>
          <w:szCs w:val="20"/>
        </w:rPr>
        <w:t>)</w:t>
      </w:r>
      <w:proofErr w:type="gramEnd"/>
      <w:r w:rsidRPr="00ED035F">
        <w:rPr>
          <w:rFonts w:ascii="Arial" w:hAnsi="Arial" w:cs="Arial"/>
          <w:bCs/>
          <w:sz w:val="20"/>
          <w:szCs w:val="20"/>
        </w:rPr>
        <w:t xml:space="preserve"> Journal of Spices and Aromatic Crops, Volume 17 (2): 134-139.</w:t>
      </w:r>
    </w:p>
    <w:p w:rsidR="00644E04" w:rsidRPr="00ED035F" w:rsidRDefault="00644E04" w:rsidP="00644E04">
      <w:pPr>
        <w:spacing w:line="200" w:lineRule="exact"/>
        <w:jc w:val="both"/>
        <w:rPr>
          <w:rFonts w:ascii="Arial" w:hAnsi="Arial" w:cs="Arial"/>
          <w:bCs/>
          <w:sz w:val="20"/>
          <w:szCs w:val="20"/>
        </w:rPr>
      </w:pPr>
    </w:p>
    <w:p w:rsidR="00644E04" w:rsidRPr="00ED035F" w:rsidRDefault="00644E04" w:rsidP="00644E04">
      <w:pPr>
        <w:spacing w:line="200" w:lineRule="exact"/>
        <w:jc w:val="both"/>
        <w:rPr>
          <w:rFonts w:asciiTheme="minorBidi" w:hAnsiTheme="minorBidi" w:cstheme="minorBidi"/>
          <w:bCs/>
          <w:color w:val="000000" w:themeColor="text1"/>
          <w:sz w:val="20"/>
          <w:szCs w:val="20"/>
        </w:rPr>
      </w:pPr>
      <w:r w:rsidRPr="00ED035F">
        <w:rPr>
          <w:rFonts w:ascii="Arial" w:hAnsi="Arial" w:cs="Arial"/>
          <w:bCs/>
          <w:color w:val="000000" w:themeColor="text1"/>
          <w:sz w:val="20"/>
          <w:szCs w:val="20"/>
        </w:rPr>
        <w:t xml:space="preserve">5 </w:t>
      </w:r>
      <w:hyperlink r:id="rId8" w:history="1">
        <w:proofErr w:type="spellStart"/>
        <w:r w:rsidRPr="00ED035F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</w:rPr>
          <w:t>Moradi,R</w:t>
        </w:r>
        <w:proofErr w:type="spellEnd"/>
        <w:r w:rsidRPr="00ED035F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</w:rPr>
          <w:t xml:space="preserve">., P. </w:t>
        </w:r>
      </w:hyperlink>
      <w:hyperlink r:id="rId9" w:history="1">
        <w:proofErr w:type="spellStart"/>
        <w:r w:rsidRPr="00ED035F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</w:rPr>
          <w:t>RezvaniMoghaddam</w:t>
        </w:r>
        <w:proofErr w:type="spellEnd"/>
        <w:r w:rsidRPr="00ED035F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</w:rPr>
          <w:t xml:space="preserve">, , M. </w:t>
        </w:r>
      </w:hyperlink>
      <w:hyperlink r:id="rId10" w:history="1">
        <w:proofErr w:type="spellStart"/>
        <w:r w:rsidRPr="00ED035F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</w:rPr>
          <w:t>NasiriMahallati</w:t>
        </w:r>
        <w:proofErr w:type="spellEnd"/>
        <w:r w:rsidRPr="00ED035F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</w:rPr>
          <w:t xml:space="preserve">, , A. </w:t>
        </w:r>
      </w:hyperlink>
      <w:hyperlink r:id="rId11" w:history="1">
        <w:proofErr w:type="spellStart"/>
        <w:r w:rsidRPr="00ED035F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</w:rPr>
          <w:t>Nezhadali</w:t>
        </w:r>
        <w:proofErr w:type="spellEnd"/>
        <w:r w:rsidRPr="00ED035F">
          <w:rPr>
            <w:rStyle w:val="Hyperlink"/>
            <w:rFonts w:ascii="Arial" w:hAnsi="Arial" w:cs="Arial"/>
            <w:bCs/>
            <w:color w:val="000000" w:themeColor="text1"/>
            <w:sz w:val="20"/>
            <w:szCs w:val="20"/>
          </w:rPr>
          <w:t>, ,</w:t>
        </w:r>
      </w:hyperlink>
      <w:r w:rsidRPr="00ED035F">
        <w:rPr>
          <w:rFonts w:ascii="Arial" w:hAnsi="Arial" w:cs="Arial"/>
          <w:bCs/>
          <w:color w:val="000000" w:themeColor="text1"/>
          <w:sz w:val="20"/>
          <w:szCs w:val="20"/>
        </w:rPr>
        <w:t xml:space="preserve"> 2011. Effects of organic and biological fertilizers on fruit yield and essential oil of sweet fennel (</w:t>
      </w:r>
      <w:proofErr w:type="spellStart"/>
      <w:r w:rsidRPr="00ED035F">
        <w:rPr>
          <w:rFonts w:ascii="Arial" w:hAnsi="Arial" w:cs="Arial"/>
          <w:bCs/>
          <w:i/>
          <w:iCs/>
          <w:color w:val="000000" w:themeColor="text1"/>
          <w:sz w:val="20"/>
          <w:szCs w:val="20"/>
        </w:rPr>
        <w:t>Foeniculumvulgare</w:t>
      </w:r>
      <w:proofErr w:type="spellEnd"/>
      <w:r w:rsidRPr="00ED035F">
        <w:rPr>
          <w:rFonts w:ascii="Arial" w:hAnsi="Arial" w:cs="Arial"/>
          <w:bCs/>
          <w:i/>
          <w:iCs/>
          <w:color w:val="000000" w:themeColor="text1"/>
          <w:sz w:val="20"/>
          <w:szCs w:val="20"/>
        </w:rPr>
        <w:t xml:space="preserve"> var. </w:t>
      </w:r>
      <w:proofErr w:type="spellStart"/>
      <w:r w:rsidRPr="00ED035F">
        <w:rPr>
          <w:rFonts w:ascii="Arial" w:hAnsi="Arial" w:cs="Arial"/>
          <w:bCs/>
          <w:i/>
          <w:iCs/>
          <w:color w:val="000000" w:themeColor="text1"/>
          <w:sz w:val="20"/>
          <w:szCs w:val="20"/>
        </w:rPr>
        <w:t>dulce</w:t>
      </w:r>
      <w:proofErr w:type="spellEnd"/>
      <w:proofErr w:type="gramStart"/>
      <w:r w:rsidRPr="00ED035F">
        <w:rPr>
          <w:rFonts w:ascii="Arial" w:hAnsi="Arial" w:cs="Arial"/>
          <w:bCs/>
          <w:color w:val="000000" w:themeColor="text1"/>
          <w:sz w:val="20"/>
          <w:szCs w:val="20"/>
        </w:rPr>
        <w:t>) .</w:t>
      </w:r>
      <w:proofErr w:type="gramEnd"/>
      <w:r>
        <w:fldChar w:fldCharType="begin"/>
      </w:r>
      <w:r>
        <w:instrText xml:space="preserve"> HYPERLINK "http://agris.fao.org/?query=%2BcitationTitle:%22Spanish%20Journal%20of%20Agricultural%20Research%22" </w:instrText>
      </w:r>
      <w:r>
        <w:fldChar w:fldCharType="separate"/>
      </w:r>
      <w:r w:rsidRPr="00ED035F">
        <w:rPr>
          <w:rStyle w:val="Hyperlink"/>
          <w:rFonts w:ascii="Arial" w:hAnsi="Arial" w:cs="Arial"/>
          <w:bCs/>
          <w:color w:val="000000" w:themeColor="text1"/>
          <w:sz w:val="20"/>
          <w:szCs w:val="20"/>
        </w:rPr>
        <w:t xml:space="preserve">Spanish Journal of Agricultural </w:t>
      </w:r>
      <w:proofErr w:type="spellStart"/>
      <w:r w:rsidRPr="00ED035F">
        <w:rPr>
          <w:rStyle w:val="Hyperlink"/>
          <w:rFonts w:ascii="Arial" w:hAnsi="Arial" w:cs="Arial"/>
          <w:bCs/>
          <w:color w:val="000000" w:themeColor="text1"/>
          <w:sz w:val="20"/>
          <w:szCs w:val="20"/>
        </w:rPr>
        <w:t>Research</w:t>
      </w:r>
      <w:r>
        <w:rPr>
          <w:rStyle w:val="Hyperlink"/>
          <w:rFonts w:ascii="Arial" w:hAnsi="Arial" w:cs="Arial"/>
          <w:bCs/>
          <w:color w:val="000000" w:themeColor="text1"/>
          <w:sz w:val="20"/>
          <w:szCs w:val="20"/>
          <w:u w:val="none"/>
        </w:rPr>
        <w:fldChar w:fldCharType="end"/>
      </w:r>
      <w:proofErr w:type="gramStart"/>
      <w:r w:rsidRPr="00ED035F">
        <w:rPr>
          <w:rFonts w:ascii="Arial" w:hAnsi="Arial" w:cs="Arial"/>
          <w:bCs/>
          <w:color w:val="000000" w:themeColor="text1"/>
          <w:sz w:val="20"/>
          <w:szCs w:val="20"/>
        </w:rPr>
        <w:t>,Volume</w:t>
      </w:r>
      <w:proofErr w:type="spellEnd"/>
      <w:proofErr w:type="gramEnd"/>
      <w:r w:rsidRPr="00ED035F">
        <w:rPr>
          <w:rFonts w:ascii="Arial" w:hAnsi="Arial" w:cs="Arial"/>
          <w:bCs/>
          <w:color w:val="000000" w:themeColor="text1"/>
          <w:sz w:val="20"/>
          <w:szCs w:val="20"/>
        </w:rPr>
        <w:t>/Issue t. 9(2) p. 546-553</w:t>
      </w:r>
      <w:r w:rsidRPr="00ED035F">
        <w:rPr>
          <w:rFonts w:asciiTheme="minorBidi" w:hAnsiTheme="minorBidi" w:cstheme="minorBidi"/>
          <w:bCs/>
          <w:color w:val="000000" w:themeColor="text1"/>
          <w:sz w:val="20"/>
          <w:szCs w:val="20"/>
        </w:rPr>
        <w:t>.</w:t>
      </w:r>
    </w:p>
    <w:p w:rsidR="00644E04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</w:pPr>
    </w:p>
    <w:p w:rsidR="00644E04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</w:pPr>
    </w:p>
    <w:p w:rsidR="00644E04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</w:pPr>
    </w:p>
    <w:p w:rsidR="00644E04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</w:pPr>
    </w:p>
    <w:p w:rsidR="00644E04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</w:pPr>
    </w:p>
    <w:p w:rsidR="00644E04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</w:pPr>
    </w:p>
    <w:p w:rsidR="00644E04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</w:pPr>
    </w:p>
    <w:p w:rsidR="00644E04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</w:pPr>
    </w:p>
    <w:p w:rsidR="00644E04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</w:pPr>
    </w:p>
    <w:p w:rsidR="00644E04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</w:pPr>
    </w:p>
    <w:p w:rsidR="00644E04" w:rsidRPr="00D771A7" w:rsidRDefault="00644E04" w:rsidP="00644E04">
      <w:pPr>
        <w:spacing w:line="200" w:lineRule="exact"/>
        <w:jc w:val="both"/>
        <w:rPr>
          <w:rFonts w:ascii="Calibri" w:hAnsi="Calibri"/>
          <w:color w:val="000000" w:themeColor="text1"/>
        </w:rPr>
        <w:sectPr w:rsidR="00644E04" w:rsidRPr="00D771A7">
          <w:type w:val="continuous"/>
          <w:pgSz w:w="11910" w:h="16840"/>
          <w:pgMar w:top="1740" w:right="600" w:bottom="840" w:left="620" w:header="720" w:footer="720" w:gutter="0"/>
          <w:cols w:num="2" w:space="720" w:equalWidth="0">
            <w:col w:w="5214" w:space="138"/>
            <w:col w:w="5338"/>
          </w:cols>
        </w:sectPr>
      </w:pPr>
    </w:p>
    <w:p w:rsidR="00644E04" w:rsidRDefault="00644E04" w:rsidP="00644E04">
      <w:pPr>
        <w:pStyle w:val="BodyText"/>
        <w:spacing w:line="40" w:lineRule="exact"/>
        <w:ind w:left="2202"/>
        <w:rPr>
          <w:rFonts w:ascii="Calibri"/>
          <w:sz w:val="20"/>
        </w:rPr>
      </w:pPr>
    </w:p>
    <w:p w:rsidR="00644E04" w:rsidRDefault="00644E04" w:rsidP="00644E04">
      <w:pPr>
        <w:pStyle w:val="BodyText"/>
        <w:spacing w:line="40" w:lineRule="exact"/>
        <w:ind w:left="2202"/>
        <w:rPr>
          <w:rFonts w:ascii="Calibri"/>
          <w:sz w:val="20"/>
        </w:rPr>
      </w:pPr>
    </w:p>
    <w:p w:rsidR="00644E04" w:rsidRDefault="00644E04" w:rsidP="00644E04">
      <w:pPr>
        <w:pStyle w:val="BodyText"/>
        <w:spacing w:line="40" w:lineRule="exact"/>
        <w:ind w:left="2202"/>
        <w:rPr>
          <w:rFonts w:ascii="Calibri"/>
          <w:sz w:val="20"/>
        </w:rPr>
      </w:pPr>
    </w:p>
    <w:p w:rsidR="00644E04" w:rsidRDefault="00644E04" w:rsidP="00644E04">
      <w:pPr>
        <w:pStyle w:val="BodyText"/>
        <w:spacing w:line="40" w:lineRule="exact"/>
        <w:ind w:left="2202"/>
        <w:rPr>
          <w:rFonts w:ascii="Calibri"/>
          <w:sz w:val="20"/>
        </w:rPr>
      </w:pPr>
    </w:p>
    <w:p w:rsidR="00644E04" w:rsidRDefault="00644E04" w:rsidP="00644E04">
      <w:pPr>
        <w:pStyle w:val="BodyText"/>
        <w:spacing w:line="40" w:lineRule="exact"/>
        <w:ind w:left="2202"/>
        <w:rPr>
          <w:rFonts w:ascii="Calibri"/>
          <w:sz w:val="20"/>
        </w:rPr>
      </w:pPr>
    </w:p>
    <w:p w:rsidR="00644E04" w:rsidRDefault="00644E04" w:rsidP="00644E04">
      <w:pPr>
        <w:pStyle w:val="BodyText"/>
        <w:spacing w:line="40" w:lineRule="exact"/>
        <w:ind w:left="2202"/>
        <w:rPr>
          <w:rFonts w:ascii="Calibri"/>
          <w:sz w:val="4"/>
        </w:rPr>
      </w:pPr>
      <w:r>
        <w:rPr>
          <w:rFonts w:ascii="Calibri"/>
          <w:noProof/>
          <w:sz w:val="4"/>
          <w:lang w:val="en-IN" w:eastAsia="en-IN"/>
        </w:rPr>
        <mc:AlternateContent>
          <mc:Choice Requires="wpg">
            <w:drawing>
              <wp:inline distT="0" distB="0" distL="0" distR="0">
                <wp:extent cx="3975735" cy="25400"/>
                <wp:effectExtent l="0" t="0" r="0" b="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75735" cy="25400"/>
                          <a:chOff x="0" y="0"/>
                          <a:chExt cx="6261" cy="40"/>
                        </a:xfrm>
                      </wpg:grpSpPr>
                      <wps:wsp>
                        <wps:cNvPr id="15" name="Line 5"/>
                        <wps:cNvCnPr/>
                        <wps:spPr bwMode="auto">
                          <a:xfrm>
                            <a:off x="20" y="20"/>
                            <a:ext cx="6221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4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4" o:spid="_x0000_s1026" style="width:313.05pt;height:2pt;mso-position-horizontal-relative:char;mso-position-vertical-relative:line" coordsize="6261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IafZQIAAEwFAAAOAAAAZHJzL2Uyb0RvYy54bWykVE2P2jAQvVfqf7ByZ/NBYNkIWFUEuGxb&#10;pG1/gLGdxKpjW7aXgKr+946dAF320Gp7STye8fPMezOePx5bgQ7MWK7kIkrvkggxSRTlsl5E379t&#10;RrMIWYclxUJJtohOzEaPy48f5p0uWKYaJSgzCECkLTq9iBrndBHHljSsxfZOaSbBWSnTYgemqWNq&#10;cAforYizJJnGnTJUG0WYtbBb9s5oGfCrihH3taosc0gsIsjNha8J373/xss5LmqDdcPJkAZ+RxYt&#10;5hIuvUCV2GH0YvgbqJYTo6yq3B1RbayqihMWaoBq0uSmmq1RLzrUUhddrS80AbU3PL0blnw57Azi&#10;FLTLIyRxCxqFaxHYQE6n6wJitkY/653pK4TlkyI/LLjjW7+36z4Y7bvPigIefnEqkHOsTOshoGx0&#10;DBqcLhqwo0MENscP95P78SRCBHzZJE8GjUgDQr45RZr1cG6aTdP+UB5OxLjorwspDin5eqDP7JVK&#10;+39UPjdYs6CQ9TSdqYT0eyqfuGRo0hMZIlZyZwKttrBA6F85yqBpPREDC2eWplk2VPu6WFxoY92W&#10;qRb5xSISkEDgHh+erPOKXUO8FFJtuBCwjwshUXem3NtWCU69Nxim3q+EQQfsBynJk9n54ldh0LCS&#10;BrSGYboe1g5z0a/hdiE9HhQC+QyrflJ+PiQP69l6lo/ybLoe5UlZjj5tVvlouknvJ+W4XK3K9Jcv&#10;Js2LhlPKpM/uPLVp/m9SDu9HP2+Xub3wEL9GD4RBsud/SBpaqpev76e9oqegatiH7hrmAkY2HBue&#10;F/8m/GmHqOsjuPwNAAD//wMAUEsDBBQABgAIAAAAIQDSSW852wAAAAMBAAAPAAAAZHJzL2Rvd25y&#10;ZXYueG1sTI9Ba8JAEIXvhf6HZQq91U1sG0rMRkS0JylUheJtzI5JMDsbsmsS/323vehl4PEe732T&#10;zUfTiJ46V1tWEE8iEMSF1TWXCva79csHCOeRNTaWScGVHMzzx4cMU20H/qZ+60sRStilqKDyvk2l&#10;dEVFBt3EtsTBO9nOoA+yK6XucAjlppHTKEqkwZrDQoUtLSsqztuLUfA54LB4jVf95nxaXg+796+f&#10;TUxKPT+NixkIT6O/heEPP6BDHpiO9sLaiUZBeMT/3+Al0yQGcVTwFoHMM3nPnv8CAAD//wMAUEsB&#10;Ai0AFAAGAAgAAAAhALaDOJL+AAAA4QEAABMAAAAAAAAAAAAAAAAAAAAAAFtDb250ZW50X1R5cGVz&#10;XS54bWxQSwECLQAUAAYACAAAACEAOP0h/9YAAACUAQAACwAAAAAAAAAAAAAAAAAvAQAAX3JlbHMv&#10;LnJlbHNQSwECLQAUAAYACAAAACEAm2SGn2UCAABMBQAADgAAAAAAAAAAAAAAAAAuAgAAZHJzL2Uy&#10;b0RvYy54bWxQSwECLQAUAAYACAAAACEA0klvOdsAAAADAQAADwAAAAAAAAAAAAAAAAC/BAAAZHJz&#10;L2Rvd25yZXYueG1sUEsFBgAAAAAEAAQA8wAAAMcFAAAAAA==&#10;">
                <v:line id="Line 5" o:spid="_x0000_s1027" style="position:absolute;visibility:visible;mso-wrap-style:square" from="20,20" to="6241,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yHFr8IAAADbAAAADwAAAGRycy9kb3ducmV2LnhtbERPTU8CMRC9k/gfmjHhBi0GiVkoBDVG&#10;jSdQDtwm22G7oZ2ubV3Wf29NTLzNy/uc1WbwTvQUUxtYw2yqQBDXwbTcaPh4f5rcgUgZ2aALTBq+&#10;KcFmfTVaYWXChXfU73MjSginCjXYnLtKylRb8pimoSMu3ClEj7nA2EgT8VLCvZM3Si2kx5ZLg8WO&#10;HizV5/2X16B2nwurHt3rub/P/fHZvc0PbdR6fD1slyAyDflf/Od+MWX+Lfz+Ug6Q6x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yHFr8IAAADbAAAADwAAAAAAAAAAAAAA&#10;AAChAgAAZHJzL2Rvd25yZXYueG1sUEsFBgAAAAAEAAQA+QAAAJADAAAAAA==&#10;" strokecolor="#004080" strokeweight="2pt"/>
                <w10:anchorlock/>
              </v:group>
            </w:pict>
          </mc:Fallback>
        </mc:AlternateContent>
      </w:r>
    </w:p>
    <w:p w:rsidR="00644E04" w:rsidRDefault="00644E04" w:rsidP="00644E04">
      <w:pPr>
        <w:spacing w:before="92"/>
        <w:ind w:right="4234"/>
        <w:rPr>
          <w:rFonts w:ascii="Arial"/>
        </w:rPr>
      </w:pPr>
      <w:r>
        <w:rPr>
          <w:rFonts w:ascii="Arial"/>
          <w:noProof/>
          <w:lang w:val="en-IN" w:eastAsia="en-IN"/>
        </w:rPr>
        <w:lastRenderedPageBreak/>
        <w:drawing>
          <wp:inline distT="0" distB="0" distL="0" distR="0" wp14:anchorId="3B49B2CE" wp14:editId="155D69B9">
            <wp:extent cx="1334737" cy="1751478"/>
            <wp:effectExtent l="19050" t="0" r="0" b="0"/>
            <wp:docPr id="2" name="صورة 2" descr="C:\Users\deleer.ae\Desktop\2014-03-25-2582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leer.ae\Desktop\2014-03-25-2582_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8257" cy="17560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E04" w:rsidRDefault="00644E04" w:rsidP="00644E04">
      <w:pPr>
        <w:tabs>
          <w:tab w:val="left" w:pos="9498"/>
          <w:tab w:val="left" w:pos="9639"/>
        </w:tabs>
        <w:spacing w:before="62"/>
        <w:ind w:left="426" w:right="909"/>
        <w:rPr>
          <w:sz w:val="18"/>
          <w:szCs w:val="18"/>
        </w:rPr>
      </w:pPr>
    </w:p>
    <w:p w:rsidR="00644E04" w:rsidRPr="009156C8" w:rsidRDefault="00644E04" w:rsidP="00644E04">
      <w:pPr>
        <w:tabs>
          <w:tab w:val="left" w:pos="9498"/>
          <w:tab w:val="left" w:pos="9639"/>
        </w:tabs>
        <w:spacing w:before="62"/>
        <w:ind w:left="426" w:right="909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- </w:t>
      </w:r>
      <w:r w:rsidRPr="009156C8">
        <w:rPr>
          <w:rFonts w:asciiTheme="minorBidi" w:hAnsiTheme="minorBidi" w:cstheme="minorBidi"/>
          <w:sz w:val="20"/>
          <w:szCs w:val="20"/>
        </w:rPr>
        <w:t xml:space="preserve">Graduate of: the college of agriculture/university of </w:t>
      </w:r>
      <w:proofErr w:type="spellStart"/>
      <w:r w:rsidRPr="009156C8">
        <w:rPr>
          <w:rFonts w:asciiTheme="minorBidi" w:hAnsiTheme="minorBidi" w:cstheme="minorBidi"/>
          <w:sz w:val="20"/>
          <w:szCs w:val="20"/>
        </w:rPr>
        <w:t>duhok</w:t>
      </w:r>
      <w:proofErr w:type="spellEnd"/>
      <w:r w:rsidRPr="009156C8">
        <w:rPr>
          <w:rFonts w:asciiTheme="minorBidi" w:hAnsiTheme="minorBidi" w:cstheme="minorBidi"/>
          <w:sz w:val="20"/>
          <w:szCs w:val="20"/>
        </w:rPr>
        <w:t>/on 2006.</w:t>
      </w:r>
    </w:p>
    <w:p w:rsidR="00644E04" w:rsidRPr="009156C8" w:rsidRDefault="00644E04" w:rsidP="00644E04">
      <w:pPr>
        <w:tabs>
          <w:tab w:val="left" w:pos="9498"/>
          <w:tab w:val="left" w:pos="9639"/>
        </w:tabs>
        <w:spacing w:before="62"/>
        <w:ind w:left="426" w:right="909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- </w:t>
      </w:r>
      <w:r w:rsidRPr="009156C8">
        <w:rPr>
          <w:rFonts w:asciiTheme="minorBidi" w:hAnsiTheme="minorBidi" w:cstheme="minorBidi"/>
          <w:sz w:val="20"/>
          <w:szCs w:val="20"/>
        </w:rPr>
        <w:t>Bachelor study specialization: BSc. in Agriculture/Horticulture/with the graduation rate (66.68%).</w:t>
      </w:r>
    </w:p>
    <w:p w:rsidR="00644E04" w:rsidRPr="009156C8" w:rsidRDefault="00644E04" w:rsidP="00644E04">
      <w:pPr>
        <w:tabs>
          <w:tab w:val="left" w:pos="9498"/>
          <w:tab w:val="left" w:pos="9639"/>
        </w:tabs>
        <w:spacing w:before="62"/>
        <w:ind w:left="426" w:right="909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- </w:t>
      </w:r>
      <w:r w:rsidRPr="009156C8">
        <w:rPr>
          <w:rFonts w:asciiTheme="minorBidi" w:hAnsiTheme="minorBidi" w:cstheme="minorBidi"/>
          <w:sz w:val="20"/>
          <w:szCs w:val="20"/>
        </w:rPr>
        <w:t xml:space="preserve">Master study specialization: MSc. in Horticulture (Medicinal and Aromatic plant) in college of agriculture/university of </w:t>
      </w:r>
      <w:proofErr w:type="spellStart"/>
      <w:r w:rsidRPr="009156C8">
        <w:rPr>
          <w:rFonts w:asciiTheme="minorBidi" w:hAnsiTheme="minorBidi" w:cstheme="minorBidi"/>
          <w:sz w:val="20"/>
          <w:szCs w:val="20"/>
        </w:rPr>
        <w:t>Tikrit</w:t>
      </w:r>
      <w:proofErr w:type="spellEnd"/>
      <w:r w:rsidRPr="009156C8">
        <w:rPr>
          <w:rFonts w:asciiTheme="minorBidi" w:hAnsiTheme="minorBidi" w:cstheme="minorBidi"/>
          <w:sz w:val="20"/>
          <w:szCs w:val="20"/>
        </w:rPr>
        <w:t>/on 2014/ with the graduation rate (78.82%).</w:t>
      </w:r>
    </w:p>
    <w:p w:rsidR="00644E04" w:rsidRPr="009156C8" w:rsidRDefault="00644E04" w:rsidP="00644E04">
      <w:pPr>
        <w:spacing w:before="62"/>
        <w:ind w:right="2752"/>
        <w:jc w:val="center"/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Email:</w:t>
      </w:r>
      <w:r w:rsidRPr="009156C8">
        <w:rPr>
          <w:rFonts w:asciiTheme="minorBidi" w:hAnsiTheme="minorBidi" w:cstheme="minorBidi"/>
          <w:sz w:val="20"/>
          <w:szCs w:val="20"/>
        </w:rPr>
        <w:t xml:space="preserve"> </w:t>
      </w:r>
      <w:r w:rsidRPr="009156C8">
        <w:rPr>
          <w:rStyle w:val="Hyperlink"/>
          <w:rFonts w:asciiTheme="minorBidi" w:hAnsiTheme="minorBidi" w:cstheme="minorBidi"/>
          <w:sz w:val="20"/>
          <w:szCs w:val="20"/>
        </w:rPr>
        <w:t>Contact No</w:t>
      </w:r>
      <w:r>
        <w:rPr>
          <w:rStyle w:val="Hyperlink"/>
          <w:rFonts w:asciiTheme="minorBidi" w:hAnsiTheme="minorBidi" w:cstheme="minorBidi"/>
          <w:sz w:val="20"/>
          <w:szCs w:val="20"/>
        </w:rPr>
        <w:t>:</w:t>
      </w:r>
    </w:p>
    <w:p w:rsidR="00644E04" w:rsidRDefault="00644E04" w:rsidP="00644E04">
      <w:pPr>
        <w:pStyle w:val="BodyText"/>
        <w:spacing w:before="2"/>
        <w:rPr>
          <w:rFonts w:ascii="Arial"/>
          <w:sz w:val="19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4294967294" distB="4294967294" distL="0" distR="0" simplePos="0" relativeHeight="251659264" behindDoc="0" locked="0" layoutInCell="1" allowOverlap="1">
                <wp:simplePos x="0" y="0"/>
                <wp:positionH relativeFrom="page">
                  <wp:posOffset>2058670</wp:posOffset>
                </wp:positionH>
                <wp:positionV relativeFrom="paragraph">
                  <wp:posOffset>168274</wp:posOffset>
                </wp:positionV>
                <wp:extent cx="3442335" cy="0"/>
                <wp:effectExtent l="0" t="0" r="24765" b="19050"/>
                <wp:wrapTopAndBottom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4233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4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3" o:spid="_x0000_s1026" style="position:absolute;z-index:251659264;visibility:visible;mso-wrap-style:square;mso-width-percent:0;mso-height-percent:0;mso-wrap-distance-left:0;mso-wrap-distance-top:-6e-5mm;mso-wrap-distance-right:0;mso-wrap-distance-bottom:-6e-5mm;mso-position-horizontal:absolute;mso-position-horizontal-relative:page;mso-position-vertical:absolute;mso-position-vertical-relative:text;mso-width-percent:0;mso-height-percent:0;mso-width-relative:page;mso-height-relative:page" from="162.1pt,13.25pt" to="433.1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7AyHwIAADgEAAAOAAAAZHJzL2Uyb0RvYy54bWysU02P2yAQvVfqf0DcE9uJk2atOKvKTnrZ&#10;tpGy/QEEsI2KAQGJE1X97x3Ihzbtpap6wcDMPL9581g+n3qJjtw6oVWJs3GKEVdUM6HaEn973YwW&#10;GDlPFCNSK17iM3f4efX+3XIwBZ/oTkvGLQIQ5YrBlLjz3hRJ4mjHe+LG2nAFwUbbnng42jZhlgyA&#10;3stkkqbzZNCWGaspdw5u60sQryJ+03DqvzaN4x7JEgM3H1cb131Yk9WSFK0lphP0SoP8A4ueCAU/&#10;vUPVxBN0sOIPqF5Qq51u/JjqPtFNIyiPPUA3WfpbN7uOGB57AXGcucvk/h8s/XLcWiQYzG6KkSI9&#10;zGjnLRFt51GllQIFtUUQBKUG4wooqNTWhl7pSe3Mi6bfHVK66ohqeWT8ejaAkoWK5KEkHJyB/+2H&#10;z5pBDjl4HWU7NbYPkCAIOsXpnO/T4SePKFxO83wync4wordYQopbobHOf+K6R2FTYilUEI4U5Pji&#10;fCBCiltKuFZ6I6SMw5cKDSWeT2dpLHBaChaCIc3Zdl9Ji44k2CfN00V0DIA9pFl9UCyCdZyw9XXv&#10;iZCXPeRLFfCgFaBz3V388eMpfVov1ot8lE/m61Ge1vXo46bKR/NN9mFWT+uqqrOfgVqWF51gjKvA&#10;7ubVLP87L1xfzcVld7feZUge0aNeQPb2jaTjLMP4LkbYa3be2tuMwZ4x+fqUgv/fnmH/9sGvfgEA&#10;AP//AwBQSwMEFAAGAAgAAAAhAC+G7gfdAAAACQEAAA8AAABkcnMvZG93bnJldi54bWxMj8FOwzAM&#10;hu9IvENkJC6IpaS06krTCSHgwgFt8ABu47UVjVM12VbeniAO7Gj70+/vrzaLHcWRZj841nC3SkAQ&#10;t84M3Gn4/Hi5LUD4gGxwdEwavsnDpr68qLA07sRbOu5CJ2II+xI19CFMpZS+7cmiX7mJON72brYY&#10;4jh30sx4iuF2lCpJcmlx4Pihx4meemq/dger4W1Erxb13GTbmyEtsne7dviq9fXV8vgAItAS/mH4&#10;1Y/qUEenxh3YeDFqSNW9iqgGlWcgIlDkeQqi+VvIupLnDeofAAAA//8DAFBLAQItABQABgAIAAAA&#10;IQC2gziS/gAAAOEBAAATAAAAAAAAAAAAAAAAAAAAAABbQ29udGVudF9UeXBlc10ueG1sUEsBAi0A&#10;FAAGAAgAAAAhADj9If/WAAAAlAEAAAsAAAAAAAAAAAAAAAAALwEAAF9yZWxzLy5yZWxzUEsBAi0A&#10;FAAGAAgAAAAhAOEDsDIfAgAAOAQAAA4AAAAAAAAAAAAAAAAALgIAAGRycy9lMm9Eb2MueG1sUEsB&#10;Ai0AFAAGAAgAAAAhAC+G7gfdAAAACQEAAA8AAAAAAAAAAAAAAAAAeQQAAGRycy9kb3ducmV2Lnht&#10;bFBLBQYAAAAABAAEAPMAAACDBQAAAAA=&#10;" strokecolor="#004080" strokeweight=".5pt">
                <w10:wrap type="topAndBottom" anchorx="page"/>
              </v:line>
            </w:pict>
          </mc:Fallback>
        </mc:AlternateContent>
      </w:r>
    </w:p>
    <w:p w:rsidR="00644E04" w:rsidRPr="00B21A57" w:rsidRDefault="00644E04" w:rsidP="00644E04">
      <w:pPr>
        <w:spacing w:before="39"/>
        <w:ind w:left="100"/>
        <w:rPr>
          <w:rFonts w:ascii="Minion Pro"/>
          <w:b/>
          <w:sz w:val="20"/>
        </w:rPr>
      </w:pPr>
      <w:r w:rsidRPr="00B21A57">
        <w:rPr>
          <w:rFonts w:ascii="Minion Pro"/>
          <w:b/>
          <w:sz w:val="20"/>
        </w:rPr>
        <w:t>Notes/Comments:</w:t>
      </w:r>
    </w:p>
    <w:p w:rsidR="00644E04" w:rsidRDefault="00644E04" w:rsidP="00644E04">
      <w:pPr>
        <w:rPr>
          <w:rFonts w:ascii="Minion Pro"/>
          <w:sz w:val="24"/>
        </w:rPr>
        <w:sectPr w:rsidR="00644E04" w:rsidSect="004B4AF0">
          <w:type w:val="continuous"/>
          <w:pgSz w:w="11910" w:h="16840"/>
          <w:pgMar w:top="851" w:right="600" w:bottom="840" w:left="620" w:header="720" w:footer="720" w:gutter="0"/>
          <w:cols w:space="720"/>
        </w:sectPr>
      </w:pPr>
    </w:p>
    <w:p w:rsidR="00644E04" w:rsidRDefault="00644E04" w:rsidP="00644E04">
      <w:pPr>
        <w:pStyle w:val="BodyText"/>
        <w:spacing w:before="3"/>
        <w:rPr>
          <w:rFonts w:ascii="Minion Pro"/>
          <w:sz w:val="26"/>
        </w:rPr>
      </w:pPr>
    </w:p>
    <w:p w:rsidR="001C3081" w:rsidRDefault="002055D2"/>
    <w:sectPr w:rsidR="001C3081" w:rsidSect="00CD6F55">
      <w:type w:val="continuous"/>
      <w:pgSz w:w="11910" w:h="16840"/>
      <w:pgMar w:top="1740" w:right="580" w:bottom="840" w:left="620" w:header="720" w:footer="720" w:gutter="0"/>
      <w:cols w:num="2" w:space="720" w:equalWidth="0">
        <w:col w:w="5214" w:space="138"/>
        <w:col w:w="535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3E37" w:rsidRDefault="00644E04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10144760</wp:posOffset>
              </wp:positionV>
              <wp:extent cx="2136140" cy="248920"/>
              <wp:effectExtent l="0" t="0" r="16510" b="1778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6140" cy="248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E3E37" w:rsidRPr="005B3A56" w:rsidRDefault="002055D2">
                          <w:pPr>
                            <w:spacing w:line="184" w:lineRule="exact"/>
                            <w:ind w:left="20" w:right="-12"/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</w:pPr>
                          <w:r w:rsidRPr="005B3A56"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  <w:t>J Pain Relief</w:t>
                          </w:r>
                        </w:p>
                        <w:p w:rsidR="00AE3E37" w:rsidRPr="005B3A56" w:rsidRDefault="002055D2">
                          <w:pPr>
                            <w:spacing w:before="8"/>
                            <w:ind w:left="20" w:right="-12"/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</w:pPr>
                          <w:r w:rsidRPr="005B3A56"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  <w:t xml:space="preserve">ISSN: 2167-0846 JPAR an open access </w:t>
                          </w:r>
                          <w:proofErr w:type="spellStart"/>
                          <w:r w:rsidRPr="005B3A56"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  <w:t>journa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8" type="#_x0000_t202" style="position:absolute;margin-left:35pt;margin-top:798.8pt;width:168.2pt;height:19.6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t+TsQIAALAFAAAOAAAAZHJzL2Uyb0RvYy54bWysVNuOmzAQfa/Uf7D8znIpyQJastoNoaq0&#10;vUi7/QDHmGAVbGo7gW3Vf+/YhGQvL1VbHqzBMz5zOzNX12PXogNTmkuR4/AiwIgJKisudjn++lB6&#10;CUbaEFGRVgqW40em8fXq7Zuroc9YJBvZVkwhABE6G/ocN8b0me9r2rCO6AvZMwHKWqqOGPhVO79S&#10;ZAD0rvWjIFj6g1RVryRlWsNtMSnxyuHXNaPmc11rZlCbY4jNuFO5c2tPf3VFsp0ifcPpMQzyF1F0&#10;hAtweoIqiCFor/grqI5TJbWszQWVnS/rmlPmcoBswuBFNvcN6ZnLBYqj+1OZ9P+DpZ8OXxTiVY5T&#10;jATpoEUPbDToVo4otdUZep2B0X0PZmaEa+iyy1T3d5J+00jIdUPEjt0oJYeGkQqiC+1L/8nTCUdb&#10;kO3wUVbghuyNdEBjrTpbOigGAnTo0uOpMzYUCpdR+G4ZxqCioIviJI1c63ySza97pc17JjtkhRwr&#10;6LxDJ4c7bWw0JJtNrDMhS962rvuteHYBhtMN+IanVmejcM38mQbpJtkksRdHy40XB0Xh3ZTr2FuW&#10;4eWieFes10X4y/oN46zhVcWEdTMTK4z/rHFHik+UOFFLy5ZXFs6GpNVuu24VOhAgduk+V3PQnM38&#10;52G4IkAuL1IKozi4jVKvXCaXXlzGCy+9DBIvCNPbdBnEaVyUz1O644L9e0poAM4tosVEpnPQL3IL&#10;3Pc6N5J13MDqaHmX4+RkRDJLwY2oXGsN4e0kPymFDf9cCmj33GhHWMvRia1m3I5uMqJ5DrayegQG&#10;KwkEAy7C2gOhkeoHRgOskBzr73uiGEbtBwFTYPfNLKhZ2M4CERSe5thgNIlrM+2lfa/4rgHkac6E&#10;vIFJqbkjsR2pKYrjfMFacLkcV5jdO0//ndV50a5+AwAA//8DAFBLAwQUAAYACAAAACEAZgsQheEA&#10;AAAMAQAADwAAAGRycy9kb3ducmV2LnhtbEyPwU7DMBBE70j8g7VI3KgNFLcNcaoKwQkJkYYDRyd2&#10;E6vxOsRuG/6+2xMcd3Y08yZfT75nRztGF1DB/UwAs9gE47BV8FW93S2BxaTR6D6gVfBrI6yL66tc&#10;ZyacsLTHbWoZhWDMtIIupSHjPDad9TrOwmCRfrswep3oHFtuRn2icN/zByEk99ohNXR6sC+dbfbb&#10;g1ew+cby1f181J/lrnRVtRL4LvdK3d5Mm2dgyU7pzwwXfEKHgpjqcEATWa9gIWhKIv1ptZDAyDEX&#10;cg6sJkk+yiXwIuf/RxRnAAAA//8DAFBLAQItABQABgAIAAAAIQC2gziS/gAAAOEBAAATAAAAAAAA&#10;AAAAAAAAAAAAAABbQ29udGVudF9UeXBlc10ueG1sUEsBAi0AFAAGAAgAAAAhADj9If/WAAAAlAEA&#10;AAsAAAAAAAAAAAAAAAAALwEAAF9yZWxzLy5yZWxzUEsBAi0AFAAGAAgAAAAhAPTK35OxAgAAsAUA&#10;AA4AAAAAAAAAAAAAAAAALgIAAGRycy9lMm9Eb2MueG1sUEsBAi0AFAAGAAgAAAAhAGYLEIXhAAAA&#10;DAEAAA8AAAAAAAAAAAAAAAAACwUAAGRycy9kb3ducmV2LnhtbFBLBQYAAAAABAAEAPMAAAAZBgAA&#10;AAA=&#10;" filled="f" stroked="f">
              <v:textbox inset="0,0,0,0">
                <w:txbxContent>
                  <w:p w:rsidR="00AE3E37" w:rsidRPr="005B3A56" w:rsidRDefault="002055D2">
                    <w:pPr>
                      <w:spacing w:line="184" w:lineRule="exact"/>
                      <w:ind w:left="20" w:right="-12"/>
                      <w:rPr>
                        <w:rFonts w:ascii="Arial"/>
                        <w:color w:val="FFFFFF" w:themeColor="background1"/>
                        <w:sz w:val="16"/>
                      </w:rPr>
                    </w:pPr>
                    <w:r w:rsidRPr="005B3A56">
                      <w:rPr>
                        <w:rFonts w:ascii="Arial"/>
                        <w:color w:val="FFFFFF" w:themeColor="background1"/>
                        <w:sz w:val="16"/>
                      </w:rPr>
                      <w:t>J Pain Relief</w:t>
                    </w:r>
                  </w:p>
                  <w:p w:rsidR="00AE3E37" w:rsidRPr="005B3A56" w:rsidRDefault="002055D2">
                    <w:pPr>
                      <w:spacing w:before="8"/>
                      <w:ind w:left="20" w:right="-12"/>
                      <w:rPr>
                        <w:rFonts w:ascii="Arial"/>
                        <w:color w:val="FFFFFF" w:themeColor="background1"/>
                        <w:sz w:val="16"/>
                      </w:rPr>
                    </w:pPr>
                    <w:r w:rsidRPr="005B3A56">
                      <w:rPr>
                        <w:rFonts w:ascii="Arial"/>
                        <w:color w:val="FFFFFF" w:themeColor="background1"/>
                        <w:sz w:val="16"/>
                      </w:rPr>
                      <w:t xml:space="preserve">ISSN: 2167-0846 JPAR an open access </w:t>
                    </w:r>
                    <w:proofErr w:type="spellStart"/>
                    <w:r w:rsidRPr="005B3A56">
                      <w:rPr>
                        <w:rFonts w:ascii="Arial"/>
                        <w:color w:val="FFFFFF" w:themeColor="background1"/>
                        <w:sz w:val="16"/>
                      </w:rPr>
                      <w:t>journa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2336" behindDoc="1" locked="0" layoutInCell="1" allowOverlap="1">
              <wp:simplePos x="0" y="0"/>
              <wp:positionH relativeFrom="page">
                <wp:posOffset>3201670</wp:posOffset>
              </wp:positionH>
              <wp:positionV relativeFrom="page">
                <wp:posOffset>10147935</wp:posOffset>
              </wp:positionV>
              <wp:extent cx="1167130" cy="316865"/>
              <wp:effectExtent l="0" t="0" r="13970" b="698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7130" cy="316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E3E37" w:rsidRPr="005B3A56" w:rsidRDefault="002055D2">
                          <w:pPr>
                            <w:spacing w:line="269" w:lineRule="exact"/>
                            <w:jc w:val="center"/>
                            <w:rPr>
                              <w:rFonts w:ascii="Impact"/>
                              <w:color w:val="FFFFFF" w:themeColor="background1"/>
                              <w:sz w:val="24"/>
                            </w:rPr>
                          </w:pPr>
                          <w:r w:rsidRPr="005B3A56">
                            <w:rPr>
                              <w:rFonts w:ascii="Impact"/>
                              <w:color w:val="FFFFFF" w:themeColor="background1"/>
                              <w:sz w:val="24"/>
                            </w:rPr>
                            <w:t>Fibromyalgia 2016</w:t>
                          </w:r>
                        </w:p>
                        <w:p w:rsidR="00AE3E37" w:rsidRPr="005B3A56" w:rsidRDefault="002055D2">
                          <w:pPr>
                            <w:spacing w:before="29"/>
                            <w:jc w:val="center"/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</w:pPr>
                          <w:r w:rsidRPr="005B3A56"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  <w:t>June 15-16, 20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9" type="#_x0000_t202" style="position:absolute;margin-left:252.1pt;margin-top:799.05pt;width:91.9pt;height:24.9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gVkrgIAALAFAAAOAAAAZHJzL2Uyb0RvYy54bWysVG1vmzAQ/j5p/8HydwokhAAqqdoQpknd&#10;i9TuBzhggjWwme0Eumn/fWcT0qTVpGkbH9DZPj93z93ju74Z2gYdqFRM8BT7Vx5GlBeiZHyX4i+P&#10;uRNhpDThJWkEpyl+ogrfrN6+ue67hM5ELZqSSgQgXCV9l+Ja6y5xXVXUtCXqSnSUw2ElZEs0LOXO&#10;LSXpAb1t3JnnhW4vZNlJUVClYDcbD/HK4lcVLfSnqlJUoybFkJu2f2n/W/N3V9ck2UnS1aw4pkH+&#10;IouWMA5BT1AZ0QTtJXsF1bJCCiUqfVWI1hVVxQpqOQAb33vB5qEmHbVcoDiqO5VJ/T/Y4uPhs0Ss&#10;hN5hxEkLLXqkg0Z3YkC+qU7fqQScHjpw0wNsG0/DVHX3oviqEBfrmvAdvZVS9DUlJWRnb7pnV0cc&#10;ZUC2/QdRQhiy18ICDZVsDSAUAwE6dOnp1BmTSmFC+uHSn8NRAWdzP4zChUnOJcl0u5NKv6OiRcZI&#10;sYTOW3RyuFd6dJ1cTDAuctY0tvsNv9gAzHEHYsNVc2aysM38EXvxJtpEgRPMwo0TeFnm3ObrwAlz&#10;f7nI5tl6nfk/TVw/SGpWlpSbMJOw/ODPGneU+CiJk7SUaFhp4ExKSu6260aiAwFh5/Y7FuTMzb1M&#10;w9YLuLyg5M8C724WO3kYLZ0gDxZOvPQix/Pjuzj0gjjI8ktK94zTf6eE+hTHi9liFNNvuXn2e82N&#10;JC3TMDoa1qY4OjmRxEhww0vbWk1YM9pnpTDpP5cC2j012grWaHRUqx62g30Z8+kdbEX5BAqWAgQG&#10;WoSxB0Yt5HeMehghKVbf9kRSjJr3HF6BmTeTISdjOxmEF3A1xRqj0VzrcS7tO8l2NSCP74yLW3gp&#10;FbMiNk9qzAIYmAWMBcvlOMLM3DlfW6/nQbv6BQAA//8DAFBLAwQUAAYACAAAACEAdakfneEAAAAN&#10;AQAADwAAAGRycy9kb3ducmV2LnhtbEyPQU/DMAyF70j8h8hI3Fiyaau60nSaEJyQEF05cExbr43W&#10;OKXJtvLvMSe42X5Pz9/Ld7MbxAWnYD1pWC4UCKTGt5Y6DR/Vy0MKIkRDrRk8oYZvDLArbm9yk7X+&#10;SiVeDrETHEIhMxr6GMdMytD06ExY+BGJtaOfnIm8Tp1sJ3PlcDfIlVKJdMYSf+jNiE89NqfD2WnY&#10;f1L5bL/e6vfyWNqq2ip6TU5a39/N+0cQEef4Z4ZffEaHgplqf6Y2iEHDRq1XbGVhs02XINiSpCnX&#10;q/mUrHmSRS7/tyh+AAAA//8DAFBLAQItABQABgAIAAAAIQC2gziS/gAAAOEBAAATAAAAAAAAAAAA&#10;AAAAAAAAAABbQ29udGVudF9UeXBlc10ueG1sUEsBAi0AFAAGAAgAAAAhADj9If/WAAAAlAEAAAsA&#10;AAAAAAAAAAAAAAAALwEAAF9yZWxzLy5yZWxzUEsBAi0AFAAGAAgAAAAhAHNqBWSuAgAAsAUAAA4A&#10;AAAAAAAAAAAAAAAALgIAAGRycy9lMm9Eb2MueG1sUEsBAi0AFAAGAAgAAAAhAHWpH53hAAAADQEA&#10;AA8AAAAAAAAAAAAAAAAACAUAAGRycy9kb3ducmV2LnhtbFBLBQYAAAAABAAEAPMAAAAWBgAAAAA=&#10;" filled="f" stroked="f">
              <v:textbox inset="0,0,0,0">
                <w:txbxContent>
                  <w:p w:rsidR="00AE3E37" w:rsidRPr="005B3A56" w:rsidRDefault="002055D2">
                    <w:pPr>
                      <w:spacing w:line="269" w:lineRule="exact"/>
                      <w:jc w:val="center"/>
                      <w:rPr>
                        <w:rFonts w:ascii="Impact"/>
                        <w:color w:val="FFFFFF" w:themeColor="background1"/>
                        <w:sz w:val="24"/>
                      </w:rPr>
                    </w:pPr>
                    <w:r w:rsidRPr="005B3A56">
                      <w:rPr>
                        <w:rFonts w:ascii="Impact"/>
                        <w:color w:val="FFFFFF" w:themeColor="background1"/>
                        <w:sz w:val="24"/>
                      </w:rPr>
                      <w:t>Fibromyalgia 2016</w:t>
                    </w:r>
                  </w:p>
                  <w:p w:rsidR="00AE3E37" w:rsidRPr="005B3A56" w:rsidRDefault="002055D2">
                    <w:pPr>
                      <w:spacing w:before="29"/>
                      <w:jc w:val="center"/>
                      <w:rPr>
                        <w:rFonts w:ascii="Arial"/>
                        <w:color w:val="FFFFFF" w:themeColor="background1"/>
                        <w:sz w:val="16"/>
                      </w:rPr>
                    </w:pPr>
                    <w:r w:rsidRPr="005B3A56">
                      <w:rPr>
                        <w:rFonts w:ascii="Arial"/>
                        <w:color w:val="FFFFFF" w:themeColor="background1"/>
                        <w:sz w:val="16"/>
                      </w:rPr>
                      <w:t>June 15-16, 20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3360" behindDoc="1" locked="0" layoutInCell="1" allowOverlap="1">
              <wp:simplePos x="0" y="0"/>
              <wp:positionH relativeFrom="page">
                <wp:posOffset>5955030</wp:posOffset>
              </wp:positionH>
              <wp:positionV relativeFrom="page">
                <wp:posOffset>10144760</wp:posOffset>
              </wp:positionV>
              <wp:extent cx="1160780" cy="330835"/>
              <wp:effectExtent l="0" t="0" r="1270" b="12065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60780" cy="3308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E3E37" w:rsidRPr="005B3A56" w:rsidRDefault="002055D2">
                          <w:pPr>
                            <w:spacing w:line="184" w:lineRule="exact"/>
                            <w:ind w:right="18"/>
                            <w:jc w:val="right"/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</w:pPr>
                          <w:r w:rsidRPr="005B3A56"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  <w:t>Volume 5, Issue 3(</w:t>
                          </w:r>
                          <w:proofErr w:type="spellStart"/>
                          <w:r w:rsidRPr="005B3A56"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  <w:t>Suppl</w:t>
                          </w:r>
                          <w:proofErr w:type="spellEnd"/>
                          <w:r w:rsidRPr="005B3A56">
                            <w:rPr>
                              <w:rFonts w:ascii="Arial"/>
                              <w:color w:val="FFFFFF" w:themeColor="background1"/>
                              <w:sz w:val="16"/>
                            </w:rPr>
                            <w:t>)</w:t>
                          </w:r>
                        </w:p>
                        <w:p w:rsidR="00AE3E37" w:rsidRPr="005B3A56" w:rsidRDefault="002055D2">
                          <w:pPr>
                            <w:spacing w:before="116"/>
                            <w:ind w:right="18"/>
                            <w:jc w:val="right"/>
                            <w:rPr>
                              <w:rFonts w:ascii="Minion Pro"/>
                              <w:color w:val="FFFFFF" w:themeColor="background1"/>
                              <w:sz w:val="16"/>
                            </w:rPr>
                          </w:pPr>
                          <w:r w:rsidRPr="005B3A56">
                            <w:rPr>
                              <w:rFonts w:ascii="Minion Pro"/>
                              <w:color w:val="FFFFFF" w:themeColor="background1"/>
                              <w:sz w:val="16"/>
                            </w:rPr>
                            <w:t>Page 4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7" o:spid="_x0000_s1030" type="#_x0000_t202" style="position:absolute;margin-left:468.9pt;margin-top:798.8pt;width:91.4pt;height:26.0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kb6sAIAALAFAAAOAAAAZHJzL2Uyb0RvYy54bWysVNuOmzAQfa/Uf7D8zgIJSQAtWSUhVJW2&#10;F2m3H+CACVbBprYT2Fb9945NyCa7qlS15cEa7PGZOTPHc3vXNzU6UqmY4An2bzyMKM9Fwfg+wV8e&#10;MyfESGnCC1ILThP8RBW+W759c9u1MZ2IStQFlQhAuIq7NsGV1m3suiqvaEPUjWgph8NSyIZo+JV7&#10;t5CkA/SmdieeN3c7IYtWipwqBbvpcIiXFr8saa4/laWiGtUJhty0XaVdd2Z1l7ck3kvSViw/pUH+&#10;IouGMA5Bz1Ap0QQdJHsF1bBcCiVKfZOLxhVlyXJqOQAb33vB5qEiLbVcoDiqPZdJ/T/Y/OPxs0Ss&#10;SPACI04aaNEj7TVaix4tTHW6VsXg9NCCm+5hG7psmar2XuRfFeJiUxG+pyspRVdRUkB2vrnpXlwd&#10;cJQB2XUfRAFhyEELC9SXsjGlg2IgQIcuPZ07Y1LJTUh/7i1COMrhbDr1wunMhiDxeLuVSr+jokHG&#10;SLCEzlt0crxX2mRD4tHFBOMiY3Vtu1/zqw1wHHYgNlw1ZyYL28wfkRdtw20YOMFkvnUCL02dVbYJ&#10;nHnmL2bpNN1sUv+niesHccWKgnITZhSWH/xZ404SHyRxlpYSNSsMnElJyf1uU0t0JCDszH6ngly4&#10;uddp2CIAlxeU/EngrSeRk83DhRNkwcyJFl7oeH60juZeEAVpdk3pnnH675RQl+BoNpkNYvotN89+&#10;r7mRuGEaRkfNmgSHZycSGwlueWFbqwmrB/uiFCb951JAu8dGW8EajQ5q1f2uty8jMNGNmHeieAIF&#10;SwECAy3C2AOjEvI7Rh2MkASrbwciKUb1ew6vwMyb0ZCjsRsNwnO4mmCN0WBu9DCXDq1k+wqQh3fG&#10;xQpeSsmsiJ+zOL0vGAuWy2mEmblz+W+9ngft8hcAAAD//wMAUEsDBBQABgAIAAAAIQDjLXJO4gAA&#10;AA4BAAAPAAAAZHJzL2Rvd25yZXYueG1sTI/BTsMwEETvSPyDtUjcqN0CCQlxqgrBCQmRhgNHJ3YT&#10;q/E6xG4b/p7tqdxmNaPZN8V6dgM7milYjxKWCwHMYOu1xU7CV/129wQsRIVaDR6NhF8TYF1eXxUq&#10;1/6ElTluY8eoBEOuJPQxjjnnoe2NU2HhR4Pk7fzkVKRz6rie1InK3cBXQiTcKYv0oVejeelNu98e&#10;nITNN1av9uej+ax2la3rTOB7spfy9mbePAOLZo6XMJzxCR1KYmr8AXVgg4TsPiX0SMZjlibAzpHl&#10;SpBqSCUPWQq8LPj/GeUfAAAA//8DAFBLAQItABQABgAIAAAAIQC2gziS/gAAAOEBAAATAAAAAAAA&#10;AAAAAAAAAAAAAABbQ29udGVudF9UeXBlc10ueG1sUEsBAi0AFAAGAAgAAAAhADj9If/WAAAAlAEA&#10;AAsAAAAAAAAAAAAAAAAALwEAAF9yZWxzLy5yZWxzUEsBAi0AFAAGAAgAAAAhACj2RvqwAgAAsAUA&#10;AA4AAAAAAAAAAAAAAAAALgIAAGRycy9lMm9Eb2MueG1sUEsBAi0AFAAGAAgAAAAhAOMtck7iAAAA&#10;DgEAAA8AAAAAAAAAAAAAAAAACgUAAGRycy9kb3ducmV2LnhtbFBLBQYAAAAABAAEAPMAAAAZBgAA&#10;AAA=&#10;" filled="f" stroked="f">
              <v:textbox inset="0,0,0,0">
                <w:txbxContent>
                  <w:p w:rsidR="00AE3E37" w:rsidRPr="005B3A56" w:rsidRDefault="002055D2">
                    <w:pPr>
                      <w:spacing w:line="184" w:lineRule="exact"/>
                      <w:ind w:right="18"/>
                      <w:jc w:val="right"/>
                      <w:rPr>
                        <w:rFonts w:ascii="Arial"/>
                        <w:color w:val="FFFFFF" w:themeColor="background1"/>
                        <w:sz w:val="16"/>
                      </w:rPr>
                    </w:pPr>
                    <w:r w:rsidRPr="005B3A56">
                      <w:rPr>
                        <w:rFonts w:ascii="Arial"/>
                        <w:color w:val="FFFFFF" w:themeColor="background1"/>
                        <w:sz w:val="16"/>
                      </w:rPr>
                      <w:t>Volume 5, Issue 3(</w:t>
                    </w:r>
                    <w:proofErr w:type="spellStart"/>
                    <w:r w:rsidRPr="005B3A56">
                      <w:rPr>
                        <w:rFonts w:ascii="Arial"/>
                        <w:color w:val="FFFFFF" w:themeColor="background1"/>
                        <w:sz w:val="16"/>
                      </w:rPr>
                      <w:t>Suppl</w:t>
                    </w:r>
                    <w:proofErr w:type="spellEnd"/>
                    <w:r w:rsidRPr="005B3A56">
                      <w:rPr>
                        <w:rFonts w:ascii="Arial"/>
                        <w:color w:val="FFFFFF" w:themeColor="background1"/>
                        <w:sz w:val="16"/>
                      </w:rPr>
                      <w:t>)</w:t>
                    </w:r>
                  </w:p>
                  <w:p w:rsidR="00AE3E37" w:rsidRPr="005B3A56" w:rsidRDefault="002055D2">
                    <w:pPr>
                      <w:spacing w:before="116"/>
                      <w:ind w:right="18"/>
                      <w:jc w:val="right"/>
                      <w:rPr>
                        <w:rFonts w:ascii="Minion Pro"/>
                        <w:color w:val="FFFFFF" w:themeColor="background1"/>
                        <w:sz w:val="16"/>
                      </w:rPr>
                    </w:pPr>
                    <w:r w:rsidRPr="005B3A56">
                      <w:rPr>
                        <w:rFonts w:ascii="Minion Pro"/>
                        <w:color w:val="FFFFFF" w:themeColor="background1"/>
                        <w:sz w:val="16"/>
                      </w:rPr>
                      <w:t>Page 4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3E37" w:rsidRDefault="00644E04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104140</wp:posOffset>
              </wp:positionV>
              <wp:extent cx="6552565" cy="509270"/>
              <wp:effectExtent l="0" t="0" r="635" b="508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52565" cy="5092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E3E37" w:rsidRPr="005B3A56" w:rsidRDefault="002055D2">
                          <w:pPr>
                            <w:pStyle w:val="BodyText"/>
                            <w:spacing w:line="187" w:lineRule="exact"/>
                            <w:ind w:left="20" w:right="-10"/>
                            <w:rPr>
                              <w:rFonts w:ascii="Myriad Pro"/>
                              <w:color w:val="FFFFFF" w:themeColor="background1"/>
                            </w:rPr>
                          </w:pPr>
                          <w:r w:rsidRPr="005B3A56">
                            <w:rPr>
                              <w:rFonts w:ascii="Myriad Pro"/>
                              <w:color w:val="FFFFFF" w:themeColor="background1"/>
                            </w:rPr>
                            <w:t>International Conference on</w:t>
                          </w:r>
                        </w:p>
                        <w:p w:rsidR="00AE3E37" w:rsidRPr="005B3A56" w:rsidRDefault="002055D2">
                          <w:pPr>
                            <w:spacing w:line="614" w:lineRule="exact"/>
                            <w:ind w:left="20" w:right="-10"/>
                            <w:rPr>
                              <w:rFonts w:ascii="Minion Pro"/>
                              <w:color w:val="FFFFFF" w:themeColor="background1"/>
                              <w:sz w:val="24"/>
                            </w:rPr>
                          </w:pPr>
                          <w:r w:rsidRPr="005B3A56">
                            <w:rPr>
                              <w:rFonts w:ascii="Impact"/>
                              <w:color w:val="FFFFFF" w:themeColor="background1"/>
                              <w:sz w:val="52"/>
                            </w:rPr>
                            <w:t xml:space="preserve">Fibromyalgia and Chronic Pain </w:t>
                          </w:r>
                          <w:r w:rsidRPr="005B3A56">
                            <w:rPr>
                              <w:rFonts w:ascii="Minion Pro"/>
                              <w:color w:val="FFFFFF" w:themeColor="background1"/>
                              <w:sz w:val="24"/>
                            </w:rPr>
                            <w:t>(June 15-16, 2016   Philadelphia, USA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35pt;margin-top:8.2pt;width:515.95pt;height:40.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srwIAAKsFAAAOAAAAZHJzL2Uyb0RvYy54bWysVNuOmzAQfa/Uf7D8znIpkICWrHZDqCpt&#10;L9JuP8ABE6yCTW0nsK367x2bkGx2X6q2PFiDPT5zZuZ4rm/GrkUHKhUTPMP+lYcR5aWoGN9l+Otj&#10;4SwxUprwirSC0ww/UYVvVm/fXA99SgPRiLaiEgEIV+nQZ7jRuk9dV5UN7Yi6Ej3lcFgL2RENv3Ln&#10;VpIMgN61buB5sTsIWfVSlFQp2M2nQ7yy+HVNS/25rhXVqM0wcNN2lXbdmtVdXZN0J0nfsPJIg/wF&#10;i44wDkFPUDnRBO0lewXVsVIKJWp9VYrOFXXNSmpzgGx870U2Dw3pqc0FiqP6U5nU/4MtPx2+SMQq&#10;6B2Uh5MOevRIR43uxIhgC+oz9CoFt4ceHPUI++Brc1X9vSi/KcTFuiF8R2+lFENDSQX8fHPTfXZ1&#10;wlEGZDt8FBXEIXstLNBYy84UD8qBAB2IPJ16Y7iUsBlHURDFEUYlnEVeEiwsOZek8+1eKv2eig4Z&#10;I8MSem/RyeFeacOGpLOLCcZFwdrW9r/lFxvgOO1AbLhqzgwL286fiZdslptl6IRBvHFCL8+d22Id&#10;OnHhL6L8Xb5e5/4vE9cP04ZVFeUmzCwtP/yz1h1FPoniJC4lWlYZOENJyd123Up0ICDtwn625nBy&#10;dnMvadgiQC4vUvKD0LsLEqeIlwsnLMLISRbe0vH85C6JvTAJ8+IypXvG6b+nhIYMJ9DVSUxn0i9y&#10;8+z3OjeSdkzD8GhZl+HlyYmkRoIbXtnWasLayX5WCkP/XApo99xoK1ij0UmtetyOgGJUvBXVE0hX&#10;ClAW6BMmHhiNkD8wGmB6ZFh93xNJMWo/cJC/GTWzIWdjOxuEl3A1wxqjyVzraSTte8l2DSBPD4yL&#10;W3giNbPqPbM4PiyYCDaJ4/QyI+f5v/U6z9jVbwAAAP//AwBQSwMEFAAGAAgAAAAhAMDuZVDeAAAA&#10;CQEAAA8AAABkcnMvZG93bnJldi54bWxMj8FOwzAQRO9I/IO1SNyoHYQMCXGqCsEJCZGGA0cn3iZW&#10;43WI3Tb8Pe6JHmdnNfOmXC9uZEecg/WkIFsJYEidN5Z6BV/N290TsBA1GT16QgW/GGBdXV+VujD+&#10;RDUet7FnKYRCoRUMMU4F56Eb0Omw8hNS8nZ+djomOffczPqUwt3I74WQ3GlLqWHQE74M2O23B6dg&#10;8031q/35aD/rXW2bJhf0LvdK3d4sm2dgEZf4/wxn/IQOVWJq/YFMYKOCR5GmxHSXD8DOfiayHFir&#10;IJcSeFXyywXVHwAAAP//AwBQSwECLQAUAAYACAAAACEAtoM4kv4AAADhAQAAEwAAAAAAAAAAAAAA&#10;AAAAAAAAW0NvbnRlbnRfVHlwZXNdLnhtbFBLAQItABQABgAIAAAAIQA4/SH/1gAAAJQBAAALAAAA&#10;AAAAAAAAAAAAAC8BAABfcmVscy8ucmVsc1BLAQItABQABgAIAAAAIQAdnldsrwIAAKsFAAAOAAAA&#10;AAAAAAAAAAAAAC4CAABkcnMvZTJvRG9jLnhtbFBLAQItABQABgAIAAAAIQDA7mVQ3gAAAAkBAAAP&#10;AAAAAAAAAAAAAAAAAAkFAABkcnMvZG93bnJldi54bWxQSwUGAAAAAAQABADzAAAAFAYAAAAA&#10;" filled="f" stroked="f">
              <v:textbox inset="0,0,0,0">
                <w:txbxContent>
                  <w:p w:rsidR="00AE3E37" w:rsidRPr="005B3A56" w:rsidRDefault="002055D2">
                    <w:pPr>
                      <w:pStyle w:val="BodyText"/>
                      <w:spacing w:line="187" w:lineRule="exact"/>
                      <w:ind w:left="20" w:right="-10"/>
                      <w:rPr>
                        <w:rFonts w:ascii="Myriad Pro"/>
                        <w:color w:val="FFFFFF" w:themeColor="background1"/>
                      </w:rPr>
                    </w:pPr>
                    <w:r w:rsidRPr="005B3A56">
                      <w:rPr>
                        <w:rFonts w:ascii="Myriad Pro"/>
                        <w:color w:val="FFFFFF" w:themeColor="background1"/>
                      </w:rPr>
                      <w:t>International Conference on</w:t>
                    </w:r>
                  </w:p>
                  <w:p w:rsidR="00AE3E37" w:rsidRPr="005B3A56" w:rsidRDefault="002055D2">
                    <w:pPr>
                      <w:spacing w:line="614" w:lineRule="exact"/>
                      <w:ind w:left="20" w:right="-10"/>
                      <w:rPr>
                        <w:rFonts w:ascii="Minion Pro"/>
                        <w:color w:val="FFFFFF" w:themeColor="background1"/>
                        <w:sz w:val="24"/>
                      </w:rPr>
                    </w:pPr>
                    <w:r w:rsidRPr="005B3A56">
                      <w:rPr>
                        <w:rFonts w:ascii="Impact"/>
                        <w:color w:val="FFFFFF" w:themeColor="background1"/>
                        <w:sz w:val="52"/>
                      </w:rPr>
                      <w:t xml:space="preserve">Fibromyalgia and Chronic Pain </w:t>
                    </w:r>
                    <w:r w:rsidRPr="005B3A56">
                      <w:rPr>
                        <w:rFonts w:ascii="Minion Pro"/>
                        <w:color w:val="FFFFFF" w:themeColor="background1"/>
                        <w:sz w:val="24"/>
                      </w:rPr>
                      <w:t>(June 15-16, 2016   Philadelphia, USA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5283200</wp:posOffset>
              </wp:positionH>
              <wp:positionV relativeFrom="page">
                <wp:posOffset>330835</wp:posOffset>
              </wp:positionV>
              <wp:extent cx="1832610" cy="220980"/>
              <wp:effectExtent l="0" t="0" r="15240" b="762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32610" cy="2209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E3E37" w:rsidRPr="005B3A56" w:rsidRDefault="002055D2">
                          <w:pPr>
                            <w:spacing w:before="2" w:line="249" w:lineRule="auto"/>
                            <w:ind w:left="156" w:right="18" w:hanging="137"/>
                            <w:rPr>
                              <w:rFonts w:ascii="Arial"/>
                              <w:color w:val="FFFFFF" w:themeColor="background1"/>
                              <w:sz w:val="14"/>
                            </w:rPr>
                          </w:pPr>
                          <w:r w:rsidRPr="005B3A56">
                            <w:rPr>
                              <w:rFonts w:ascii="Arial"/>
                              <w:color w:val="FFFFFF" w:themeColor="background1"/>
                              <w:sz w:val="14"/>
                            </w:rPr>
                            <w:t xml:space="preserve">T </w:t>
                          </w:r>
                          <w:proofErr w:type="spellStart"/>
                          <w:r w:rsidRPr="005B3A56">
                            <w:rPr>
                              <w:rFonts w:ascii="Arial"/>
                              <w:color w:val="FFFFFF" w:themeColor="background1"/>
                              <w:sz w:val="14"/>
                            </w:rPr>
                            <w:t>Furuta</w:t>
                          </w:r>
                          <w:proofErr w:type="spellEnd"/>
                          <w:r w:rsidRPr="005B3A56">
                            <w:rPr>
                              <w:rFonts w:ascii="Arial"/>
                              <w:color w:val="FFFFFF" w:themeColor="background1"/>
                              <w:sz w:val="14"/>
                            </w:rPr>
                            <w:t xml:space="preserve"> et al., J </w:t>
                          </w:r>
                          <w:proofErr w:type="spellStart"/>
                          <w:r w:rsidRPr="005B3A56">
                            <w:rPr>
                              <w:rFonts w:ascii="Arial"/>
                              <w:color w:val="FFFFFF" w:themeColor="background1"/>
                              <w:sz w:val="14"/>
                            </w:rPr>
                            <w:t>Pai</w:t>
                          </w:r>
                          <w:proofErr w:type="spellEnd"/>
                          <w:r w:rsidRPr="005B3A56">
                            <w:rPr>
                              <w:rFonts w:ascii="Arial"/>
                              <w:color w:val="FFFFFF" w:themeColor="background1"/>
                              <w:sz w:val="14"/>
                            </w:rPr>
                            <w:t xml:space="preserve"> n Relief 2016, 5:3(</w:t>
                          </w:r>
                          <w:proofErr w:type="spellStart"/>
                          <w:r w:rsidRPr="005B3A56">
                            <w:rPr>
                              <w:rFonts w:ascii="Arial"/>
                              <w:color w:val="FFFFFF" w:themeColor="background1"/>
                              <w:sz w:val="14"/>
                            </w:rPr>
                            <w:t>Suppl</w:t>
                          </w:r>
                          <w:proofErr w:type="spellEnd"/>
                          <w:r w:rsidRPr="005B3A56">
                            <w:rPr>
                              <w:rFonts w:ascii="Arial"/>
                              <w:color w:val="FFFFFF" w:themeColor="background1"/>
                              <w:sz w:val="14"/>
                            </w:rPr>
                            <w:t xml:space="preserve">) </w:t>
                          </w:r>
                          <w:hyperlink r:id="rId1">
                            <w:r w:rsidRPr="005B3A56">
                              <w:rPr>
                                <w:rFonts w:ascii="Arial"/>
                                <w:color w:val="FFFFFF" w:themeColor="background1"/>
                                <w:sz w:val="14"/>
                              </w:rPr>
                              <w:t>http://dx.doi.org/10.4172/2167-0846.C1.006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416pt;margin-top:26.05pt;width:144.3pt;height:17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05SsQIAALIFAAAOAAAAZHJzL2Uyb0RvYy54bWysVNtunDAQfa/Uf7D8TriE3QAKGyXLUlVK&#10;L1LSD/CCWawam9rehbTqv3dswmaTqFLVlgc0tsdn5swcz+XV2HF0oEozKXIcngUYUVHJmoldjr/c&#10;l16CkTZE1IRLQXP8QDW+Wr19czn0GY1kK3lNFQIQobOhz3FrTJ/5vq5a2hF9Jnsq4LCRqiMGlmrn&#10;14oMgN5xPwqCpT9IVfdKVlRr2C2mQ7xy+E1DK/OpaTQ1iOcYcjPur9x/a//+6pJkO0X6llWPaZC/&#10;yKIjTEDQI1RBDEF7xV5BdaxSUsvGnFWy82XTsIo6DsAmDF6wuWtJTx0XKI7uj2XS/w+2+nj4rBCr&#10;oXchRoJ00KN7Ohp0I0cEW1CfodcZuN314GhG2Adfx1X3t7L6qpGQ65aIHb1WSg4tJTXk5276J1cn&#10;HG1BtsMHWUMcsjfSAY2N6mzxoBwI0KFPD8fe2FwqGzI5j5YhHFVwFkVBmrjm+SSbb/dKm3dUdsga&#10;OVbQe4dODrfaAA9wnV1sMCFLxrnrPxfPNsBx2oHYcNWe2SxcO3+kQbpJNknsxdFy48VBUXjX5Tr2&#10;lmV4sSjOi/W6CH/auGGctayuqbBhZmmF8Z+17lHkkyiO4tKSs9rC2ZS02m3XXKEDAWmX7rPdguRP&#10;3Pznabhj4PKCUhjFwU2UeuUyufDiMl546UWQeEGY3qTLIE7jonxO6ZYJ+u+U0JDjdBEtJjH9llvg&#10;vtfcSNYxA8ODsy7HydGJZFaCG1G71hrC+GSflMKm/1QKqNjcaCdYq9FJrWbcjtPbmN/BVtYPoGAl&#10;QWCgRRh8YLRSfcdogCGSY/1tTxTFiL8X8ArsxJkNNRvb2SCigqs5NhhN5tpMk2nfK7ZrAXl6Z0Je&#10;w0tpmBOxfVJTFsDALmAwOC6PQ8xOntO183oatatfAAAA//8DAFBLAwQUAAYACAAAACEA2GgqxN8A&#10;AAAKAQAADwAAAGRycy9kb3ducmV2LnhtbEyPMU/DMBSEdyT+g/WQ2KidoEZtiFNVCCYkRBoGRid+&#10;TazGzyF22/Dv6050PN3p7rtiM9uBnXDyxpGEZCGAIbVOG+okfNfvTytgPijSanCEEv7Qw6a8vytU&#10;rt2ZKjztQsdiCflcSehDGHPOfdujVX7hRqTo7d1kVYhy6rie1DmW24GnQmTcKkNxoVcjvvbYHnZH&#10;K2H7Q9Wb+f1svqp9Zep6LegjO0j5+DBvX4AFnMN/GK74ER3KyNS4I2nPBgmr5zR+CRKWaQLsGkhS&#10;kQFropWtgZcFv71QXgAAAP//AwBQSwECLQAUAAYACAAAACEAtoM4kv4AAADhAQAAEwAAAAAAAAAA&#10;AAAAAAAAAAAAW0NvbnRlbnRfVHlwZXNdLnhtbFBLAQItABQABgAIAAAAIQA4/SH/1gAAAJQBAAAL&#10;AAAAAAAAAAAAAAAAAC8BAABfcmVscy8ucmVsc1BLAQItABQABgAIAAAAIQBcF05SsQIAALIFAAAO&#10;AAAAAAAAAAAAAAAAAC4CAABkcnMvZTJvRG9jLnhtbFBLAQItABQABgAIAAAAIQDYaCrE3wAAAAoB&#10;AAAPAAAAAAAAAAAAAAAAAAsFAABkcnMvZG93bnJldi54bWxQSwUGAAAAAAQABADzAAAAFwYAAAAA&#10;" filled="f" stroked="f">
              <v:textbox inset="0,0,0,0">
                <w:txbxContent>
                  <w:p w:rsidR="00AE3E37" w:rsidRPr="005B3A56" w:rsidRDefault="002055D2">
                    <w:pPr>
                      <w:spacing w:before="2" w:line="249" w:lineRule="auto"/>
                      <w:ind w:left="156" w:right="18" w:hanging="137"/>
                      <w:rPr>
                        <w:rFonts w:ascii="Arial"/>
                        <w:color w:val="FFFFFF" w:themeColor="background1"/>
                        <w:sz w:val="14"/>
                      </w:rPr>
                    </w:pPr>
                    <w:r w:rsidRPr="005B3A56">
                      <w:rPr>
                        <w:rFonts w:ascii="Arial"/>
                        <w:color w:val="FFFFFF" w:themeColor="background1"/>
                        <w:sz w:val="14"/>
                      </w:rPr>
                      <w:t xml:space="preserve">T </w:t>
                    </w:r>
                    <w:proofErr w:type="spellStart"/>
                    <w:r w:rsidRPr="005B3A56">
                      <w:rPr>
                        <w:rFonts w:ascii="Arial"/>
                        <w:color w:val="FFFFFF" w:themeColor="background1"/>
                        <w:sz w:val="14"/>
                      </w:rPr>
                      <w:t>Furuta</w:t>
                    </w:r>
                    <w:proofErr w:type="spellEnd"/>
                    <w:r w:rsidRPr="005B3A56">
                      <w:rPr>
                        <w:rFonts w:ascii="Arial"/>
                        <w:color w:val="FFFFFF" w:themeColor="background1"/>
                        <w:sz w:val="14"/>
                      </w:rPr>
                      <w:t xml:space="preserve"> et al., J </w:t>
                    </w:r>
                    <w:proofErr w:type="spellStart"/>
                    <w:r w:rsidRPr="005B3A56">
                      <w:rPr>
                        <w:rFonts w:ascii="Arial"/>
                        <w:color w:val="FFFFFF" w:themeColor="background1"/>
                        <w:sz w:val="14"/>
                      </w:rPr>
                      <w:t>Pai</w:t>
                    </w:r>
                    <w:proofErr w:type="spellEnd"/>
                    <w:r w:rsidRPr="005B3A56">
                      <w:rPr>
                        <w:rFonts w:ascii="Arial"/>
                        <w:color w:val="FFFFFF" w:themeColor="background1"/>
                        <w:sz w:val="14"/>
                      </w:rPr>
                      <w:t xml:space="preserve"> n Relief 2016, 5:3(</w:t>
                    </w:r>
                    <w:proofErr w:type="spellStart"/>
                    <w:r w:rsidRPr="005B3A56">
                      <w:rPr>
                        <w:rFonts w:ascii="Arial"/>
                        <w:color w:val="FFFFFF" w:themeColor="background1"/>
                        <w:sz w:val="14"/>
                      </w:rPr>
                      <w:t>Suppl</w:t>
                    </w:r>
                    <w:proofErr w:type="spellEnd"/>
                    <w:r w:rsidRPr="005B3A56">
                      <w:rPr>
                        <w:rFonts w:ascii="Arial"/>
                        <w:color w:val="FFFFFF" w:themeColor="background1"/>
                        <w:sz w:val="14"/>
                      </w:rPr>
                      <w:t xml:space="preserve">) </w:t>
                    </w:r>
                    <w:hyperlink r:id="rId2">
                      <w:r w:rsidRPr="005B3A56">
                        <w:rPr>
                          <w:rFonts w:ascii="Arial"/>
                          <w:color w:val="FFFFFF" w:themeColor="background1"/>
                          <w:sz w:val="14"/>
                        </w:rPr>
                        <w:t>http://dx.doi.org/10.4172/2167-0846.C1.006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sDQ1M7E0MbY0MrFQ0lEKTi0uzszPAykwrAUAAi5lWCwAAAA="/>
  </w:docVars>
  <w:rsids>
    <w:rsidRoot w:val="00644E04"/>
    <w:rsid w:val="002055D2"/>
    <w:rsid w:val="0061028A"/>
    <w:rsid w:val="00644E04"/>
    <w:rsid w:val="0071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44E04"/>
    <w:pPr>
      <w:widowControl w:val="0"/>
      <w:spacing w:after="0" w:line="240" w:lineRule="auto"/>
    </w:pPr>
    <w:rPr>
      <w:rFonts w:ascii="Tw Cen MT" w:eastAsia="Tw Cen MT" w:hAnsi="Tw Cen MT" w:cs="Tw Cen MT"/>
      <w:lang w:val="en-US"/>
    </w:rPr>
  </w:style>
  <w:style w:type="paragraph" w:styleId="Heading3">
    <w:name w:val="heading 3"/>
    <w:basedOn w:val="Normal"/>
    <w:link w:val="Heading3Char"/>
    <w:uiPriority w:val="1"/>
    <w:qFormat/>
    <w:rsid w:val="00644E04"/>
    <w:pPr>
      <w:ind w:left="100"/>
      <w:outlineLvl w:val="2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644E04"/>
    <w:rPr>
      <w:rFonts w:ascii="Arial" w:eastAsia="Arial" w:hAnsi="Arial" w:cs="Arial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644E04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644E04"/>
    <w:rPr>
      <w:rFonts w:ascii="Tw Cen MT" w:eastAsia="Tw Cen MT" w:hAnsi="Tw Cen MT" w:cs="Tw Cen MT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644E0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4E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E04"/>
    <w:rPr>
      <w:rFonts w:ascii="Tahoma" w:eastAsia="Tw Cen MT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44E04"/>
    <w:pPr>
      <w:widowControl w:val="0"/>
      <w:spacing w:after="0" w:line="240" w:lineRule="auto"/>
    </w:pPr>
    <w:rPr>
      <w:rFonts w:ascii="Tw Cen MT" w:eastAsia="Tw Cen MT" w:hAnsi="Tw Cen MT" w:cs="Tw Cen MT"/>
      <w:lang w:val="en-US"/>
    </w:rPr>
  </w:style>
  <w:style w:type="paragraph" w:styleId="Heading3">
    <w:name w:val="heading 3"/>
    <w:basedOn w:val="Normal"/>
    <w:link w:val="Heading3Char"/>
    <w:uiPriority w:val="1"/>
    <w:qFormat/>
    <w:rsid w:val="00644E04"/>
    <w:pPr>
      <w:ind w:left="100"/>
      <w:outlineLvl w:val="2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644E04"/>
    <w:rPr>
      <w:rFonts w:ascii="Arial" w:eastAsia="Arial" w:hAnsi="Arial" w:cs="Arial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644E04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644E04"/>
    <w:rPr>
      <w:rFonts w:ascii="Tw Cen MT" w:eastAsia="Tw Cen MT" w:hAnsi="Tw Cen MT" w:cs="Tw Cen MT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644E0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4E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E04"/>
    <w:rPr>
      <w:rFonts w:ascii="Tahoma" w:eastAsia="Tw Cen MT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gris.fao.org/?query=%2Bauthor:%22Moradi,%20R.,%20Ferdowsi%20University%20of%20Mashhad%2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2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hyperlink" Target="http://agris.fao.org/?query=%2Bauthor:%22Nezhadali,%20A.,%20Payam%20Noor%20University%20of%20Masshad%22" TargetMode="External"/><Relationship Id="rId5" Type="http://schemas.openxmlformats.org/officeDocument/2006/relationships/header" Target="header1.xml"/><Relationship Id="rId10" Type="http://schemas.openxmlformats.org/officeDocument/2006/relationships/hyperlink" Target="http://agris.fao.org/?query=%2Bauthor:%22Nasiri%20Mahallati,%20M.,%20Ferdowsi%20University%20of%20Mashhad%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gris.fao.org/?query=%2Bauthor:%22Rezvani%20Moghaddam,%20P.,%20Ferdowsi%20University%20of%20Mashhad%22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dx.doi.org/10.4172/2167-0846.C1.006" TargetMode="External"/><Relationship Id="rId1" Type="http://schemas.openxmlformats.org/officeDocument/2006/relationships/hyperlink" Target="http://dx.doi.org/10.4172/2167-0846.C1.0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39</Words>
  <Characters>3648</Characters>
  <Application>Microsoft Office Word</Application>
  <DocSecurity>0</DocSecurity>
  <Lines>30</Lines>
  <Paragraphs>8</Paragraphs>
  <ScaleCrop>false</ScaleCrop>
  <Company/>
  <LinksUpToDate>false</LinksUpToDate>
  <CharactersWithSpaces>4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jali tyagi</dc:creator>
  <cp:lastModifiedBy>Anjali tyagi</cp:lastModifiedBy>
  <cp:revision>3</cp:revision>
  <dcterms:created xsi:type="dcterms:W3CDTF">2019-03-29T05:06:00Z</dcterms:created>
  <dcterms:modified xsi:type="dcterms:W3CDTF">2019-03-29T05:10:00Z</dcterms:modified>
</cp:coreProperties>
</file>